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F8F1BF" w14:textId="058C0461" w:rsidR="00D60A65" w:rsidRDefault="00221B9A" w:rsidP="00D60A65">
      <w:pPr>
        <w:shd w:val="clear" w:color="auto" w:fill="FFFFFF"/>
        <w:spacing w:line="480" w:lineRule="auto"/>
        <w:rPr>
          <w:rFonts w:eastAsia="Hiragino Kaku Gothic Pro W3"/>
          <w:b/>
        </w:rPr>
      </w:pPr>
      <w:r w:rsidRPr="00C05422">
        <w:rPr>
          <w:b/>
        </w:rPr>
        <w:t xml:space="preserve">Additional </w:t>
      </w:r>
      <w:r>
        <w:rPr>
          <w:b/>
        </w:rPr>
        <w:t>F</w:t>
      </w:r>
      <w:r w:rsidRPr="00C05422">
        <w:rPr>
          <w:b/>
        </w:rPr>
        <w:t>ile</w:t>
      </w:r>
      <w:r>
        <w:rPr>
          <w:b/>
        </w:rPr>
        <w:t>s</w:t>
      </w:r>
    </w:p>
    <w:p w14:paraId="089140B9" w14:textId="592EB1F6" w:rsidR="00D60A65" w:rsidRDefault="00FE242B" w:rsidP="00D60A65">
      <w:pPr>
        <w:shd w:val="clear" w:color="auto" w:fill="FFFFFF"/>
        <w:spacing w:line="480" w:lineRule="auto"/>
        <w:rPr>
          <w:rFonts w:eastAsia="Hiragino Kaku Gothic Pro W3"/>
          <w:b/>
        </w:rPr>
      </w:pPr>
      <w:r>
        <w:rPr>
          <w:rFonts w:eastAsia="Hiragino Kaku Gothic Pro W3"/>
          <w:b/>
          <w:noProof/>
        </w:rPr>
        <w:drawing>
          <wp:inline distT="0" distB="0" distL="0" distR="0" wp14:anchorId="6F6E14C4" wp14:editId="6F17DDC5">
            <wp:extent cx="5397500" cy="2832100"/>
            <wp:effectExtent l="0" t="0" r="0" b="0"/>
            <wp:docPr id="5" name="図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図 5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7500" cy="283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C2F3F1" w14:textId="11D29982" w:rsidR="000E53CF" w:rsidRDefault="00C05422" w:rsidP="00D60A65">
      <w:pPr>
        <w:shd w:val="clear" w:color="auto" w:fill="FFFFFF"/>
        <w:spacing w:line="480" w:lineRule="auto"/>
        <w:rPr>
          <w:rFonts w:eastAsia="Hiragino Kaku Gothic Pro W3"/>
          <w:b/>
        </w:rPr>
      </w:pPr>
      <w:r w:rsidRPr="00C05422">
        <w:rPr>
          <w:b/>
        </w:rPr>
        <w:t>Additional file 1:</w:t>
      </w:r>
      <w:r>
        <w:t xml:space="preserve"> </w:t>
      </w:r>
      <w:r w:rsidR="001F430D" w:rsidRPr="005F1B4E">
        <w:rPr>
          <w:rFonts w:eastAsia="Hiragino Kaku Gothic Pro W3"/>
          <w:b/>
        </w:rPr>
        <w:t>Fig</w:t>
      </w:r>
      <w:r w:rsidR="001F430D">
        <w:rPr>
          <w:rFonts w:eastAsia="Hiragino Kaku Gothic Pro W3"/>
          <w:b/>
        </w:rPr>
        <w:t>ure</w:t>
      </w:r>
      <w:r w:rsidR="001F430D" w:rsidRPr="00EA5F5C">
        <w:rPr>
          <w:rFonts w:eastAsia="Hiragino Kaku Gothic Pro W3"/>
          <w:b/>
        </w:rPr>
        <w:t xml:space="preserve"> </w:t>
      </w:r>
      <w:r w:rsidR="001F430D">
        <w:rPr>
          <w:rFonts w:eastAsia="Hiragino Kaku Gothic Pro W3"/>
          <w:b/>
        </w:rPr>
        <w:t>S1</w:t>
      </w:r>
      <w:r w:rsidR="00D20031">
        <w:rPr>
          <w:rFonts w:eastAsia="Hiragino Kaku Gothic Pro W3"/>
          <w:b/>
        </w:rPr>
        <w:t>.</w:t>
      </w:r>
      <w:r w:rsidR="001F430D" w:rsidRPr="00EA5F5C">
        <w:rPr>
          <w:rFonts w:eastAsia="Hiragino Kaku Gothic Pro W3"/>
          <w:b/>
        </w:rPr>
        <w:t xml:space="preserve"> </w:t>
      </w:r>
      <w:r w:rsidR="00D20031" w:rsidRPr="00BB6069">
        <w:rPr>
          <w:rFonts w:eastAsia="Hiragino Kaku Gothic Pro W3"/>
        </w:rPr>
        <w:t>PCA of the gene expression table without gene selection</w:t>
      </w:r>
      <w:r w:rsidR="001F430D">
        <w:rPr>
          <w:rFonts w:eastAsia="Hiragino Kaku Gothic Pro W3"/>
          <w:bCs/>
        </w:rPr>
        <w:t xml:space="preserve"> </w:t>
      </w:r>
      <w:r w:rsidR="00D20031">
        <w:rPr>
          <w:rFonts w:eastAsia="Hiragino Kaku Gothic Pro W3"/>
          <w:bCs/>
        </w:rPr>
        <w:t xml:space="preserve">for </w:t>
      </w:r>
      <w:r w:rsidR="001F430D">
        <w:rPr>
          <w:rFonts w:eastAsia="Hiragino Kaku Gothic Pro W3"/>
          <w:bCs/>
        </w:rPr>
        <w:t xml:space="preserve">the </w:t>
      </w:r>
      <w:r w:rsidR="002B5297">
        <w:rPr>
          <w:rFonts w:eastAsia="Hiragino Kaku Gothic Pro W3"/>
          <w:bCs/>
        </w:rPr>
        <w:t>study of cocaine</w:t>
      </w:r>
      <w:r w:rsidR="009B194D">
        <w:rPr>
          <w:rFonts w:eastAsia="Hiragino Kaku Gothic Pro W3"/>
          <w:bCs/>
        </w:rPr>
        <w:t xml:space="preserve"> </w:t>
      </w:r>
      <w:r w:rsidR="002B5297">
        <w:rPr>
          <w:rFonts w:eastAsia="Hiragino Kaku Gothic Pro W3"/>
          <w:bCs/>
        </w:rPr>
        <w:t>addiction (</w:t>
      </w:r>
      <w:r w:rsidR="002B5297" w:rsidRPr="002B5297">
        <w:rPr>
          <w:rFonts w:eastAsia="Hiragino Kaku Gothic Pro W3"/>
          <w:b/>
        </w:rPr>
        <w:t>a</w:t>
      </w:r>
      <w:r w:rsidR="002B5297">
        <w:rPr>
          <w:rFonts w:eastAsia="Hiragino Kaku Gothic Pro W3"/>
          <w:bCs/>
        </w:rPr>
        <w:t>)</w:t>
      </w:r>
      <w:r w:rsidR="00D20031">
        <w:rPr>
          <w:rFonts w:eastAsia="Hiragino Kaku Gothic Pro W3"/>
          <w:bCs/>
        </w:rPr>
        <w:t xml:space="preserve"> and</w:t>
      </w:r>
      <w:r w:rsidR="002B5297">
        <w:rPr>
          <w:rFonts w:eastAsia="Hiragino Kaku Gothic Pro W3"/>
          <w:bCs/>
        </w:rPr>
        <w:t xml:space="preserve"> </w:t>
      </w:r>
      <w:r w:rsidR="00D20031">
        <w:rPr>
          <w:rFonts w:eastAsia="Hiragino Kaku Gothic Pro W3"/>
          <w:bCs/>
        </w:rPr>
        <w:t xml:space="preserve">childhood-onset schizophrenia (COS) </w:t>
      </w:r>
      <w:r w:rsidR="002B5297">
        <w:rPr>
          <w:rFonts w:eastAsia="Hiragino Kaku Gothic Pro W3"/>
          <w:bCs/>
        </w:rPr>
        <w:t>(</w:t>
      </w:r>
      <w:r w:rsidR="002B5297" w:rsidRPr="002B5297">
        <w:rPr>
          <w:rFonts w:eastAsia="Hiragino Kaku Gothic Pro W3"/>
          <w:b/>
        </w:rPr>
        <w:t>b</w:t>
      </w:r>
      <w:r w:rsidR="002B5297">
        <w:rPr>
          <w:rFonts w:eastAsia="Hiragino Kaku Gothic Pro W3"/>
          <w:bCs/>
        </w:rPr>
        <w:t>).</w:t>
      </w:r>
      <w:r w:rsidR="002B5297">
        <w:rPr>
          <w:rFonts w:eastAsia="Hiragino Kaku Gothic Pro W3"/>
          <w:bCs/>
        </w:rPr>
        <w:br/>
      </w:r>
      <w:r w:rsidR="000E53CF">
        <w:rPr>
          <w:rFonts w:eastAsia="Hiragino Kaku Gothic Pro W3"/>
          <w:bCs/>
          <w:noProof/>
        </w:rPr>
        <w:lastRenderedPageBreak/>
        <w:drawing>
          <wp:inline distT="0" distB="0" distL="0" distR="0" wp14:anchorId="16B30746" wp14:editId="59D4787A">
            <wp:extent cx="5400040" cy="6461320"/>
            <wp:effectExtent l="0" t="0" r="0" b="0"/>
            <wp:docPr id="2" name="Picture 2" descr="\\192.168.0.9\EC-Support\PublicationSupport_ConfirmedClients\2021\May\03rdMay\TATOQJ-1\TATOQJ-1_FSP_MSA-1\TATOQJ-1_FSP_MSA1-1\Stage 1\MSA Expert\Final_AWE_TATOQJ-1_FSP_AWE-1\Figure_S2_TATOQJ-1_FSP_AWE-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\\192.168.0.9\EC-Support\PublicationSupport_ConfirmedClients\2021\May\03rdMay\TATOQJ-1\TATOQJ-1_FSP_MSA-1\TATOQJ-1_FSP_MSA1-1\Stage 1\MSA Expert\Final_AWE_TATOQJ-1_FSP_AWE-1\Figure_S2_TATOQJ-1_FSP_AWE-1.tif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6461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B5297">
        <w:rPr>
          <w:rFonts w:eastAsia="Hiragino Kaku Gothic Pro W3"/>
          <w:bCs/>
        </w:rPr>
        <w:br/>
      </w:r>
      <w:r w:rsidRPr="00C05422">
        <w:rPr>
          <w:b/>
        </w:rPr>
        <w:t>Additional file 2:</w:t>
      </w:r>
      <w:r>
        <w:t xml:space="preserve"> </w:t>
      </w:r>
      <w:r w:rsidR="002B5297" w:rsidRPr="005F1B4E">
        <w:rPr>
          <w:rFonts w:eastAsia="Hiragino Kaku Gothic Pro W3"/>
          <w:b/>
        </w:rPr>
        <w:t>Fig</w:t>
      </w:r>
      <w:r w:rsidR="002B5297">
        <w:rPr>
          <w:rFonts w:eastAsia="Hiragino Kaku Gothic Pro W3"/>
          <w:b/>
        </w:rPr>
        <w:t>ure</w:t>
      </w:r>
      <w:r w:rsidR="002B5297" w:rsidRPr="00EA5F5C">
        <w:rPr>
          <w:rFonts w:eastAsia="Hiragino Kaku Gothic Pro W3"/>
          <w:b/>
        </w:rPr>
        <w:t xml:space="preserve"> </w:t>
      </w:r>
      <w:r w:rsidR="002B5297">
        <w:rPr>
          <w:rFonts w:eastAsia="Hiragino Kaku Gothic Pro W3"/>
          <w:b/>
        </w:rPr>
        <w:t>S2</w:t>
      </w:r>
      <w:r w:rsidR="00D20031">
        <w:rPr>
          <w:rFonts w:eastAsia="Hiragino Kaku Gothic Pro W3"/>
          <w:b/>
        </w:rPr>
        <w:t>.</w:t>
      </w:r>
      <w:r w:rsidR="002B5297" w:rsidRPr="002B5297">
        <w:rPr>
          <w:rFonts w:eastAsia="Hiragino Kaku Gothic Pro W3"/>
          <w:bCs/>
        </w:rPr>
        <w:t xml:space="preserve"> </w:t>
      </w:r>
      <w:r w:rsidR="00D20031" w:rsidRPr="00D20031">
        <w:rPr>
          <w:rFonts w:eastAsia="Hiragino Kaku Gothic Pro W3"/>
          <w:bCs/>
        </w:rPr>
        <w:t>Example alignments near the region where the oligomers in Figure 5(</w:t>
      </w:r>
      <w:r w:rsidR="00D20031" w:rsidRPr="00D20031">
        <w:rPr>
          <w:rFonts w:eastAsia="Hiragino Kaku Gothic Pro W3"/>
          <w:b/>
          <w:bCs/>
        </w:rPr>
        <w:t>c</w:t>
      </w:r>
      <w:r w:rsidR="00D20031" w:rsidRPr="00D20031">
        <w:rPr>
          <w:rFonts w:eastAsia="Hiragino Kaku Gothic Pro W3"/>
          <w:bCs/>
        </w:rPr>
        <w:t>) are mapped</w:t>
      </w:r>
      <w:r w:rsidR="00D20031">
        <w:rPr>
          <w:rFonts w:eastAsia="Hiragino Kaku Gothic Pro W3"/>
          <w:bCs/>
        </w:rPr>
        <w:t>.</w:t>
      </w:r>
      <w:r w:rsidR="002B5297">
        <w:rPr>
          <w:rFonts w:eastAsia="Hiragino Kaku Gothic Pro W3"/>
          <w:bCs/>
        </w:rPr>
        <w:t xml:space="preserve"> The position</w:t>
      </w:r>
      <w:r w:rsidR="00D20031">
        <w:rPr>
          <w:rFonts w:eastAsia="Hiragino Kaku Gothic Pro W3"/>
          <w:bCs/>
        </w:rPr>
        <w:t>s</w:t>
      </w:r>
      <w:r w:rsidR="002B5297">
        <w:rPr>
          <w:rFonts w:eastAsia="Hiragino Kaku Gothic Pro W3"/>
          <w:bCs/>
        </w:rPr>
        <w:t xml:space="preserve"> of the oligomers </w:t>
      </w:r>
      <w:r w:rsidR="00D20031">
        <w:rPr>
          <w:rFonts w:eastAsia="Hiragino Kaku Gothic Pro W3"/>
          <w:bCs/>
        </w:rPr>
        <w:t xml:space="preserve">are </w:t>
      </w:r>
      <w:r w:rsidR="002B5297">
        <w:rPr>
          <w:rFonts w:eastAsia="Hiragino Kaku Gothic Pro W3"/>
          <w:bCs/>
        </w:rPr>
        <w:t xml:space="preserve">indicated </w:t>
      </w:r>
      <w:r w:rsidR="00D20031">
        <w:rPr>
          <w:rFonts w:eastAsia="Hiragino Kaku Gothic Pro W3"/>
          <w:bCs/>
        </w:rPr>
        <w:t xml:space="preserve">by </w:t>
      </w:r>
      <w:r w:rsidR="002B5297">
        <w:rPr>
          <w:rFonts w:eastAsia="Hiragino Kaku Gothic Pro W3"/>
          <w:bCs/>
        </w:rPr>
        <w:t>green dotted lines.</w:t>
      </w:r>
      <w:r w:rsidR="001F430D">
        <w:rPr>
          <w:rFonts w:eastAsia="Hiragino Kaku Gothic Pro W3"/>
          <w:bCs/>
        </w:rPr>
        <w:br/>
      </w:r>
    </w:p>
    <w:p w14:paraId="45487F6D" w14:textId="77777777" w:rsidR="000E53CF" w:rsidRDefault="000E53CF" w:rsidP="00D60A65">
      <w:pPr>
        <w:shd w:val="clear" w:color="auto" w:fill="FFFFFF"/>
        <w:spacing w:line="480" w:lineRule="auto"/>
        <w:rPr>
          <w:rFonts w:eastAsia="Hiragino Kaku Gothic Pro W3"/>
          <w:b/>
        </w:rPr>
      </w:pPr>
    </w:p>
    <w:p w14:paraId="37442A5A" w14:textId="0BA1F1A6" w:rsidR="000E53CF" w:rsidRDefault="00FE242B" w:rsidP="00D60A65">
      <w:pPr>
        <w:shd w:val="clear" w:color="auto" w:fill="FFFFFF"/>
        <w:spacing w:line="480" w:lineRule="auto"/>
        <w:rPr>
          <w:rFonts w:eastAsia="Hiragino Kaku Gothic Pro W3"/>
          <w:b/>
        </w:rPr>
      </w:pPr>
      <w:r>
        <w:rPr>
          <w:rFonts w:eastAsia="Hiragino Kaku Gothic Pro W3"/>
          <w:b/>
          <w:noProof/>
        </w:rPr>
        <w:drawing>
          <wp:inline distT="0" distB="0" distL="0" distR="0" wp14:anchorId="5EC0305D" wp14:editId="680E86BA">
            <wp:extent cx="5400040" cy="2801620"/>
            <wp:effectExtent l="0" t="0" r="0" b="5080"/>
            <wp:docPr id="6" name="図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図 6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801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5FA9D" w14:textId="4702A909" w:rsidR="000E53CF" w:rsidRDefault="00C05422" w:rsidP="00D60A65">
      <w:pPr>
        <w:shd w:val="clear" w:color="auto" w:fill="FFFFFF"/>
        <w:spacing w:line="480" w:lineRule="auto"/>
        <w:rPr>
          <w:rFonts w:eastAsia="Hiragino Kaku Gothic Pro W3"/>
          <w:bCs/>
          <w:lang w:bidi="en-US"/>
        </w:rPr>
      </w:pPr>
      <w:r w:rsidRPr="00C05422">
        <w:rPr>
          <w:b/>
        </w:rPr>
        <w:t xml:space="preserve">Additional file </w:t>
      </w:r>
      <w:r>
        <w:rPr>
          <w:b/>
        </w:rPr>
        <w:t>3</w:t>
      </w:r>
      <w:r w:rsidRPr="00C05422">
        <w:rPr>
          <w:b/>
        </w:rPr>
        <w:t>:</w:t>
      </w:r>
      <w:r>
        <w:t xml:space="preserve"> </w:t>
      </w:r>
      <w:r w:rsidR="000E53CF" w:rsidRPr="005F1B4E">
        <w:rPr>
          <w:rFonts w:eastAsia="Hiragino Kaku Gothic Pro W3"/>
          <w:b/>
        </w:rPr>
        <w:t>Fig</w:t>
      </w:r>
      <w:r w:rsidR="000E53CF">
        <w:rPr>
          <w:rFonts w:eastAsia="Hiragino Kaku Gothic Pro W3"/>
          <w:b/>
        </w:rPr>
        <w:t>ure</w:t>
      </w:r>
      <w:r w:rsidR="000E53CF" w:rsidRPr="00EA5F5C">
        <w:rPr>
          <w:rFonts w:eastAsia="Hiragino Kaku Gothic Pro W3"/>
          <w:b/>
        </w:rPr>
        <w:t xml:space="preserve"> </w:t>
      </w:r>
      <w:r w:rsidR="000E53CF">
        <w:rPr>
          <w:rFonts w:eastAsia="Hiragino Kaku Gothic Pro W3"/>
          <w:b/>
        </w:rPr>
        <w:t>S3.</w:t>
      </w:r>
      <w:r w:rsidR="000E53CF" w:rsidRPr="002B5297">
        <w:rPr>
          <w:rFonts w:eastAsia="Hiragino Kaku Gothic Pro W3"/>
          <w:bCs/>
        </w:rPr>
        <w:t xml:space="preserve"> </w:t>
      </w:r>
      <w:r w:rsidR="000E53CF" w:rsidRPr="00D20031">
        <w:rPr>
          <w:rFonts w:eastAsia="Hiragino Kaku Gothic Pro W3"/>
          <w:bCs/>
          <w:lang w:bidi="en-US"/>
        </w:rPr>
        <w:t>PCA of the gene expression table with the genes in Figure 5(</w:t>
      </w:r>
      <w:r w:rsidR="000E53CF" w:rsidRPr="00D20031">
        <w:rPr>
          <w:rFonts w:eastAsia="Hiragino Kaku Gothic Pro W3"/>
          <w:b/>
          <w:bCs/>
          <w:lang w:bidi="en-US"/>
        </w:rPr>
        <w:t>c</w:t>
      </w:r>
      <w:r w:rsidR="000E53CF" w:rsidRPr="00D20031">
        <w:rPr>
          <w:rFonts w:eastAsia="Hiragino Kaku Gothic Pro W3"/>
          <w:bCs/>
          <w:lang w:bidi="en-US"/>
        </w:rPr>
        <w:t>) and in Figure 6(</w:t>
      </w:r>
      <w:r w:rsidR="000E53CF" w:rsidRPr="00D20031">
        <w:rPr>
          <w:rFonts w:eastAsia="Hiragino Kaku Gothic Pro W3"/>
          <w:b/>
          <w:bCs/>
          <w:lang w:bidi="en-US"/>
        </w:rPr>
        <w:t>c</w:t>
      </w:r>
      <w:r w:rsidR="000E53CF" w:rsidRPr="00D20031">
        <w:rPr>
          <w:rFonts w:eastAsia="Hiragino Kaku Gothic Pro W3"/>
          <w:bCs/>
          <w:lang w:bidi="en-US"/>
        </w:rPr>
        <w:t>).</w:t>
      </w:r>
    </w:p>
    <w:p w14:paraId="3B444FE1" w14:textId="77777777" w:rsidR="000E53CF" w:rsidRDefault="000E53CF">
      <w:pPr>
        <w:rPr>
          <w:rFonts w:eastAsia="Hiragino Kaku Gothic Pro W3"/>
          <w:bCs/>
          <w:lang w:bidi="en-US"/>
        </w:rPr>
      </w:pPr>
      <w:r>
        <w:rPr>
          <w:rFonts w:eastAsia="Hiragino Kaku Gothic Pro W3"/>
          <w:bCs/>
          <w:lang w:bidi="en-US"/>
        </w:rPr>
        <w:br w:type="page"/>
      </w:r>
    </w:p>
    <w:p w14:paraId="661C6904" w14:textId="039C8C19" w:rsidR="00AB204D" w:rsidRPr="0037591C" w:rsidRDefault="000E53CF" w:rsidP="00D60A65">
      <w:pPr>
        <w:shd w:val="clear" w:color="auto" w:fill="FFFFFF"/>
        <w:spacing w:line="480" w:lineRule="auto"/>
        <w:rPr>
          <w:rFonts w:eastAsia="Hiragino Sans"/>
        </w:rPr>
      </w:pPr>
      <w:r>
        <w:rPr>
          <w:rFonts w:eastAsia="Hiragino Kaku Gothic Pro W3"/>
          <w:b/>
          <w:noProof/>
        </w:rPr>
        <w:lastRenderedPageBreak/>
        <w:drawing>
          <wp:inline distT="0" distB="0" distL="0" distR="0" wp14:anchorId="2ECB271C" wp14:editId="771DAAFE">
            <wp:extent cx="5400040" cy="2918519"/>
            <wp:effectExtent l="0" t="0" r="0" b="0"/>
            <wp:docPr id="4" name="Picture 4" descr="\\192.168.0.9\EC-Support\PublicationSupport_ConfirmedClients\2021\May\03rdMay\TATOQJ-1\TATOQJ-1_FSP_MSA-1\TATOQJ-1_FSP_MSA1-1\Stage 1\MSA Expert\Final_AWE_TATOQJ-1_FSP_AWE-1\Figure_S4_TATOQJ-1_FSP_AWE-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\\192.168.0.9\EC-Support\PublicationSupport_ConfirmedClients\2021\May\03rdMay\TATOQJ-1\TATOQJ-1_FSP_MSA-1\TATOQJ-1_FSP_MSA1-1\Stage 1\MSA Expert\Final_AWE_TATOQJ-1_FSP_AWE-1\Figure_S4_TATOQJ-1_FSP_AWE-1.tif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29185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B5297">
        <w:rPr>
          <w:rFonts w:eastAsia="Hiragino Kaku Gothic Pro W3"/>
          <w:b/>
        </w:rPr>
        <w:br/>
      </w:r>
      <w:r w:rsidR="00C05422" w:rsidRPr="00C05422">
        <w:rPr>
          <w:b/>
        </w:rPr>
        <w:t xml:space="preserve">Additional file </w:t>
      </w:r>
      <w:r w:rsidR="00C05422">
        <w:rPr>
          <w:b/>
        </w:rPr>
        <w:t>4</w:t>
      </w:r>
      <w:r w:rsidR="00C05422" w:rsidRPr="00C05422">
        <w:rPr>
          <w:b/>
        </w:rPr>
        <w:t>:</w:t>
      </w:r>
      <w:r w:rsidR="00C05422">
        <w:t xml:space="preserve"> </w:t>
      </w:r>
      <w:r w:rsidR="002B5297" w:rsidRPr="005F1B4E">
        <w:rPr>
          <w:rFonts w:eastAsia="Hiragino Kaku Gothic Pro W3"/>
          <w:b/>
        </w:rPr>
        <w:t>Fig</w:t>
      </w:r>
      <w:r w:rsidR="002B5297">
        <w:rPr>
          <w:rFonts w:eastAsia="Hiragino Kaku Gothic Pro W3"/>
          <w:b/>
        </w:rPr>
        <w:t>ure</w:t>
      </w:r>
      <w:r w:rsidR="002B5297" w:rsidRPr="00EA5F5C">
        <w:rPr>
          <w:rFonts w:eastAsia="Hiragino Kaku Gothic Pro W3"/>
          <w:b/>
        </w:rPr>
        <w:t xml:space="preserve"> </w:t>
      </w:r>
      <w:r w:rsidR="002B5297">
        <w:rPr>
          <w:rFonts w:eastAsia="Hiragino Kaku Gothic Pro W3"/>
          <w:b/>
        </w:rPr>
        <w:t>S</w:t>
      </w:r>
      <w:r>
        <w:rPr>
          <w:rFonts w:eastAsia="Hiragino Kaku Gothic Pro W3"/>
          <w:b/>
        </w:rPr>
        <w:t>4</w:t>
      </w:r>
      <w:r w:rsidR="00D20031">
        <w:rPr>
          <w:rFonts w:eastAsia="Hiragino Kaku Gothic Pro W3"/>
          <w:b/>
        </w:rPr>
        <w:t>.</w:t>
      </w:r>
      <w:r w:rsidR="002B5297" w:rsidRPr="002B5297">
        <w:rPr>
          <w:rFonts w:eastAsia="Hiragino Kaku Gothic Pro W3"/>
          <w:bCs/>
        </w:rPr>
        <w:t xml:space="preserve"> </w:t>
      </w:r>
      <w:r w:rsidR="00D20031" w:rsidRPr="00D20031">
        <w:rPr>
          <w:rFonts w:eastAsia="Hiragino Kaku Gothic Pro W3"/>
          <w:bCs/>
        </w:rPr>
        <w:t>Example alignments near the region where the oligomers in Figure 6(</w:t>
      </w:r>
      <w:r w:rsidR="00D20031" w:rsidRPr="00D20031">
        <w:rPr>
          <w:rFonts w:eastAsia="Hiragino Kaku Gothic Pro W3"/>
          <w:b/>
          <w:bCs/>
        </w:rPr>
        <w:t>c</w:t>
      </w:r>
      <w:r w:rsidR="00D20031" w:rsidRPr="00D20031">
        <w:rPr>
          <w:rFonts w:eastAsia="Hiragino Kaku Gothic Pro W3"/>
          <w:bCs/>
        </w:rPr>
        <w:t>) are mapped</w:t>
      </w:r>
      <w:r w:rsidR="002B5297">
        <w:rPr>
          <w:rFonts w:eastAsia="Hiragino Kaku Gothic Pro W3"/>
          <w:bCs/>
        </w:rPr>
        <w:t xml:space="preserve">. The position of the oligomers is indicated </w:t>
      </w:r>
      <w:r w:rsidR="00D20031">
        <w:rPr>
          <w:rFonts w:eastAsia="Hiragino Kaku Gothic Pro W3"/>
          <w:bCs/>
        </w:rPr>
        <w:t xml:space="preserve">by </w:t>
      </w:r>
      <w:r w:rsidR="002B5297">
        <w:rPr>
          <w:rFonts w:eastAsia="Hiragino Kaku Gothic Pro W3"/>
          <w:bCs/>
        </w:rPr>
        <w:t>the arrow.</w:t>
      </w:r>
      <w:r w:rsidR="002B5297">
        <w:rPr>
          <w:rFonts w:eastAsia="Hiragino Kaku Gothic Pro W3"/>
          <w:bCs/>
        </w:rPr>
        <w:br/>
      </w:r>
      <w:r w:rsidR="002B5297">
        <w:rPr>
          <w:rFonts w:eastAsia="Hiragino Kaku Gothic Pro W3"/>
          <w:bCs/>
        </w:rPr>
        <w:br/>
      </w:r>
    </w:p>
    <w:sectPr w:rsidR="00AB204D" w:rsidRPr="0037591C" w:rsidSect="00C47491">
      <w:footerReference w:type="even" r:id="rId11"/>
      <w:footerReference w:type="default" r:id="rId12"/>
      <w:footerReference w:type="first" r:id="rId13"/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6618A5" w14:textId="77777777" w:rsidR="00926106" w:rsidRDefault="00926106" w:rsidP="00042FE8">
      <w:r>
        <w:separator/>
      </w:r>
    </w:p>
  </w:endnote>
  <w:endnote w:type="continuationSeparator" w:id="0">
    <w:p w14:paraId="1CCCBFA6" w14:textId="77777777" w:rsidR="00926106" w:rsidRDefault="00926106" w:rsidP="00042FE8">
      <w:r>
        <w:continuationSeparator/>
      </w:r>
    </w:p>
  </w:endnote>
  <w:endnote w:type="continuationNotice" w:id="1">
    <w:p w14:paraId="53092116" w14:textId="77777777" w:rsidR="00926106" w:rsidRDefault="0092610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ＭＳ Ｐゴシック">
    <w:altName w:val="MS PGothic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Hiragino Kaku Gothic Pro W3">
    <w:altName w:val="MS Gothic"/>
    <w:panose1 w:val="020B0300000000000000"/>
    <w:charset w:val="80"/>
    <w:family w:val="swiss"/>
    <w:pitch w:val="variable"/>
    <w:sig w:usb0="E00002FF" w:usb1="7AC7FFFF" w:usb2="00000012" w:usb3="00000000" w:csb0="0002000D" w:csb1="00000000"/>
  </w:font>
  <w:font w:name="Hiragino Sans">
    <w:altName w:val="MS Gothic"/>
    <w:panose1 w:val="020B0300000000000000"/>
    <w:charset w:val="80"/>
    <w:family w:val="swiss"/>
    <w:pitch w:val="variable"/>
    <w:sig w:usb0="E00002FF" w:usb1="7AC7FFFF" w:usb2="00000012" w:usb3="00000000" w:csb0="0002000D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f1"/>
      </w:rPr>
      <w:id w:val="-1746484510"/>
      <w:docPartObj>
        <w:docPartGallery w:val="Page Numbers (Bottom of Page)"/>
        <w:docPartUnique/>
      </w:docPartObj>
    </w:sdtPr>
    <w:sdtEndPr>
      <w:rPr>
        <w:rStyle w:val="af1"/>
      </w:rPr>
    </w:sdtEndPr>
    <w:sdtContent>
      <w:p w14:paraId="15BBD26C" w14:textId="25D3DDE1" w:rsidR="00900F83" w:rsidRDefault="00900F83" w:rsidP="00AE1A66">
        <w:pPr>
          <w:pStyle w:val="ad"/>
          <w:framePr w:wrap="none" w:vAnchor="text" w:hAnchor="margin" w:xAlign="center" w:y="1"/>
          <w:rPr>
            <w:rStyle w:val="af1"/>
          </w:rPr>
        </w:pPr>
        <w:r>
          <w:rPr>
            <w:rStyle w:val="af1"/>
          </w:rPr>
          <w:fldChar w:fldCharType="begin"/>
        </w:r>
        <w:r>
          <w:rPr>
            <w:rStyle w:val="af1"/>
          </w:rPr>
          <w:instrText xml:space="preserve"> PAGE </w:instrText>
        </w:r>
        <w:r>
          <w:rPr>
            <w:rStyle w:val="af1"/>
          </w:rPr>
          <w:fldChar w:fldCharType="end"/>
        </w:r>
      </w:p>
    </w:sdtContent>
  </w:sdt>
  <w:p w14:paraId="2E33D695" w14:textId="77777777" w:rsidR="00900F83" w:rsidRDefault="00900F83">
    <w:pPr>
      <w:pStyle w:val="ad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f1"/>
      </w:rPr>
      <w:id w:val="-1491399318"/>
      <w:docPartObj>
        <w:docPartGallery w:val="Page Numbers (Bottom of Page)"/>
        <w:docPartUnique/>
      </w:docPartObj>
    </w:sdtPr>
    <w:sdtEndPr>
      <w:rPr>
        <w:rStyle w:val="af1"/>
      </w:rPr>
    </w:sdtEndPr>
    <w:sdtContent>
      <w:p w14:paraId="584AB9F8" w14:textId="7305C78C" w:rsidR="00900F83" w:rsidRDefault="00900F83" w:rsidP="00AE1A66">
        <w:pPr>
          <w:pStyle w:val="ad"/>
          <w:framePr w:wrap="none" w:vAnchor="text" w:hAnchor="margin" w:xAlign="center" w:y="1"/>
          <w:rPr>
            <w:rStyle w:val="af1"/>
          </w:rPr>
        </w:pPr>
        <w:r w:rsidRPr="005F1B4E">
          <w:rPr>
            <w:rStyle w:val="af1"/>
          </w:rPr>
          <w:fldChar w:fldCharType="begin"/>
        </w:r>
        <w:r w:rsidRPr="005F1B4E">
          <w:rPr>
            <w:rStyle w:val="af1"/>
          </w:rPr>
          <w:instrText xml:space="preserve"> PAGE </w:instrText>
        </w:r>
        <w:r w:rsidRPr="005F1B4E">
          <w:rPr>
            <w:rStyle w:val="af1"/>
          </w:rPr>
          <w:fldChar w:fldCharType="separate"/>
        </w:r>
        <w:r w:rsidR="00DA3718">
          <w:rPr>
            <w:rStyle w:val="af1"/>
            <w:noProof/>
          </w:rPr>
          <w:t>1</w:t>
        </w:r>
        <w:r w:rsidRPr="005F1B4E">
          <w:rPr>
            <w:rStyle w:val="af1"/>
          </w:rPr>
          <w:fldChar w:fldCharType="end"/>
        </w:r>
      </w:p>
    </w:sdtContent>
  </w:sdt>
  <w:p w14:paraId="401A9ECB" w14:textId="77777777" w:rsidR="00900F83" w:rsidRDefault="00900F83">
    <w:pPr>
      <w:pStyle w:val="ad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55793243"/>
      <w:docPartObj>
        <w:docPartGallery w:val="Page Numbers (Bottom of Page)"/>
        <w:docPartUnique/>
      </w:docPartObj>
    </w:sdtPr>
    <w:sdtEndPr/>
    <w:sdtContent>
      <w:p w14:paraId="0456228E" w14:textId="5D8C822F" w:rsidR="00900F83" w:rsidRDefault="00900F83">
        <w:pPr>
          <w:pStyle w:val="ad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E32ACA">
          <w:rPr>
            <w:noProof/>
            <w:lang w:val="ja-JP"/>
          </w:rPr>
          <w:t>1</w:t>
        </w:r>
        <w:r>
          <w:fldChar w:fldCharType="end"/>
        </w:r>
      </w:p>
    </w:sdtContent>
  </w:sdt>
  <w:p w14:paraId="78EF28EB" w14:textId="77777777" w:rsidR="00900F83" w:rsidRDefault="00900F83">
    <w:pPr>
      <w:pStyle w:val="a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B7FA3F" w14:textId="77777777" w:rsidR="00926106" w:rsidRDefault="00926106" w:rsidP="00042FE8">
      <w:r>
        <w:separator/>
      </w:r>
    </w:p>
  </w:footnote>
  <w:footnote w:type="continuationSeparator" w:id="0">
    <w:p w14:paraId="0F2B303D" w14:textId="77777777" w:rsidR="00926106" w:rsidRDefault="00926106" w:rsidP="00042FE8">
      <w:r>
        <w:continuationSeparator/>
      </w:r>
    </w:p>
  </w:footnote>
  <w:footnote w:type="continuationNotice" w:id="1">
    <w:p w14:paraId="4ED221CC" w14:textId="77777777" w:rsidR="00926106" w:rsidRDefault="00926106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8B012E"/>
    <w:multiLevelType w:val="multilevel"/>
    <w:tmpl w:val="BFEE86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AA63D39"/>
    <w:multiLevelType w:val="hybridMultilevel"/>
    <w:tmpl w:val="B172012C"/>
    <w:lvl w:ilvl="0" w:tplc="9DD45468">
      <w:start w:val="1"/>
      <w:numFmt w:val="upperLetter"/>
      <w:lvlText w:val="(%1)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4B4133EE"/>
    <w:multiLevelType w:val="hybridMultilevel"/>
    <w:tmpl w:val="9138A23A"/>
    <w:lvl w:ilvl="0" w:tplc="FEA81EC4">
      <w:start w:val="1"/>
      <w:numFmt w:val="upperLetter"/>
      <w:lvlText w:val="(%1)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5EDA0941"/>
    <w:multiLevelType w:val="hybridMultilevel"/>
    <w:tmpl w:val="435CB3C0"/>
    <w:lvl w:ilvl="0" w:tplc="001450D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5F260E56"/>
    <w:multiLevelType w:val="hybridMultilevel"/>
    <w:tmpl w:val="4F82967E"/>
    <w:lvl w:ilvl="0" w:tplc="3850C314">
      <w:start w:val="1"/>
      <w:numFmt w:val="upperLetter"/>
      <w:lvlText w:val="(%1)"/>
      <w:lvlJc w:val="left"/>
      <w:pPr>
        <w:ind w:left="400" w:hanging="40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76D34381"/>
    <w:multiLevelType w:val="hybridMultilevel"/>
    <w:tmpl w:val="7A7A1D5E"/>
    <w:lvl w:ilvl="0" w:tplc="84D45E0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7D0867CC"/>
    <w:multiLevelType w:val="multilevel"/>
    <w:tmpl w:val="8AA8B3F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360" w:hanging="360"/>
      </w:pPr>
      <w:rPr>
        <w:rFonts w:hint="eastAsia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eastAsia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eastAsia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eastAsia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eastAsia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eastAsia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4"/>
  </w:num>
  <w:num w:numId="5">
    <w:abstractNumId w:val="3"/>
  </w:num>
  <w:num w:numId="6">
    <w:abstractNumId w:val="5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84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yMLY0szQ1M7Q0MrRU0lEKTi0uzszPAykwqgUAx41jJiwAAAA="/>
    <w:docVar w:name="EN.InstantFormat" w:val="&lt;ENInstantFormat&gt;&lt;Enabled&gt;1&lt;/Enabled&gt;&lt;ScanUnformatted&gt;1&lt;/ScanUnformatted&gt;&lt;ScanChanges&gt;1&lt;/ScanChanges&gt;&lt;/ENInstantFormat&gt;"/>
    <w:docVar w:name="EN.Libraries" w:val="&lt;ENLibraries&gt;&lt;Libraries&gt;&lt;item&gt;RmA.enl&lt;/item&gt;&lt;/Libraries&gt;&lt;/ENLibraries&gt;"/>
  </w:docVars>
  <w:rsids>
    <w:rsidRoot w:val="00140A33"/>
    <w:rsid w:val="00000323"/>
    <w:rsid w:val="00003413"/>
    <w:rsid w:val="00004AA0"/>
    <w:rsid w:val="00006902"/>
    <w:rsid w:val="00007E74"/>
    <w:rsid w:val="000100C1"/>
    <w:rsid w:val="00010250"/>
    <w:rsid w:val="00010552"/>
    <w:rsid w:val="00010E6E"/>
    <w:rsid w:val="00011711"/>
    <w:rsid w:val="00013F64"/>
    <w:rsid w:val="0001482F"/>
    <w:rsid w:val="0001530A"/>
    <w:rsid w:val="00015AC3"/>
    <w:rsid w:val="00017115"/>
    <w:rsid w:val="000216BA"/>
    <w:rsid w:val="000222D9"/>
    <w:rsid w:val="000223F4"/>
    <w:rsid w:val="000237CE"/>
    <w:rsid w:val="00024868"/>
    <w:rsid w:val="00026AE5"/>
    <w:rsid w:val="000270F2"/>
    <w:rsid w:val="000329B8"/>
    <w:rsid w:val="00034B46"/>
    <w:rsid w:val="00036547"/>
    <w:rsid w:val="00042FE8"/>
    <w:rsid w:val="0004424B"/>
    <w:rsid w:val="00046F1C"/>
    <w:rsid w:val="00047F8A"/>
    <w:rsid w:val="00050868"/>
    <w:rsid w:val="0005354E"/>
    <w:rsid w:val="00054865"/>
    <w:rsid w:val="00055BA1"/>
    <w:rsid w:val="00057276"/>
    <w:rsid w:val="0006045C"/>
    <w:rsid w:val="00061980"/>
    <w:rsid w:val="00061B39"/>
    <w:rsid w:val="000622C4"/>
    <w:rsid w:val="00062672"/>
    <w:rsid w:val="00062878"/>
    <w:rsid w:val="00062E81"/>
    <w:rsid w:val="00063752"/>
    <w:rsid w:val="000701F9"/>
    <w:rsid w:val="00072474"/>
    <w:rsid w:val="00072884"/>
    <w:rsid w:val="00074976"/>
    <w:rsid w:val="000774F2"/>
    <w:rsid w:val="00080312"/>
    <w:rsid w:val="000806A5"/>
    <w:rsid w:val="00083D34"/>
    <w:rsid w:val="00087708"/>
    <w:rsid w:val="000903FE"/>
    <w:rsid w:val="000908CA"/>
    <w:rsid w:val="00092829"/>
    <w:rsid w:val="00092CED"/>
    <w:rsid w:val="00092F7D"/>
    <w:rsid w:val="00093326"/>
    <w:rsid w:val="00093E1C"/>
    <w:rsid w:val="00094BE4"/>
    <w:rsid w:val="00094CD9"/>
    <w:rsid w:val="00094D61"/>
    <w:rsid w:val="000953F3"/>
    <w:rsid w:val="000A03FE"/>
    <w:rsid w:val="000A34E1"/>
    <w:rsid w:val="000A3D70"/>
    <w:rsid w:val="000A464B"/>
    <w:rsid w:val="000A486E"/>
    <w:rsid w:val="000B380C"/>
    <w:rsid w:val="000B44D7"/>
    <w:rsid w:val="000C08F3"/>
    <w:rsid w:val="000C1408"/>
    <w:rsid w:val="000C7B33"/>
    <w:rsid w:val="000C7B48"/>
    <w:rsid w:val="000C7F23"/>
    <w:rsid w:val="000D0CEA"/>
    <w:rsid w:val="000D1243"/>
    <w:rsid w:val="000D283C"/>
    <w:rsid w:val="000D2CEC"/>
    <w:rsid w:val="000D482C"/>
    <w:rsid w:val="000D4EB0"/>
    <w:rsid w:val="000E02E8"/>
    <w:rsid w:val="000E0EF9"/>
    <w:rsid w:val="000E32C2"/>
    <w:rsid w:val="000E539B"/>
    <w:rsid w:val="000E53CF"/>
    <w:rsid w:val="000E681F"/>
    <w:rsid w:val="000E7E36"/>
    <w:rsid w:val="000F0B6E"/>
    <w:rsid w:val="000F1508"/>
    <w:rsid w:val="000F3BEE"/>
    <w:rsid w:val="000F6071"/>
    <w:rsid w:val="000F631A"/>
    <w:rsid w:val="000F7910"/>
    <w:rsid w:val="000F7FD4"/>
    <w:rsid w:val="001031B0"/>
    <w:rsid w:val="00103397"/>
    <w:rsid w:val="0011090A"/>
    <w:rsid w:val="00110D7E"/>
    <w:rsid w:val="001115DC"/>
    <w:rsid w:val="001117EE"/>
    <w:rsid w:val="0011247B"/>
    <w:rsid w:val="00112E9D"/>
    <w:rsid w:val="00115EEA"/>
    <w:rsid w:val="00116EAA"/>
    <w:rsid w:val="001178C9"/>
    <w:rsid w:val="001228C1"/>
    <w:rsid w:val="00123458"/>
    <w:rsid w:val="00124E48"/>
    <w:rsid w:val="00127CEE"/>
    <w:rsid w:val="001300FE"/>
    <w:rsid w:val="001325A3"/>
    <w:rsid w:val="001347B0"/>
    <w:rsid w:val="0013509A"/>
    <w:rsid w:val="001358E9"/>
    <w:rsid w:val="00140A33"/>
    <w:rsid w:val="00140CC9"/>
    <w:rsid w:val="00142072"/>
    <w:rsid w:val="001440AD"/>
    <w:rsid w:val="00144F4F"/>
    <w:rsid w:val="00144F5B"/>
    <w:rsid w:val="00144F9B"/>
    <w:rsid w:val="00145307"/>
    <w:rsid w:val="001455C2"/>
    <w:rsid w:val="0015353E"/>
    <w:rsid w:val="001566A8"/>
    <w:rsid w:val="00163047"/>
    <w:rsid w:val="00163730"/>
    <w:rsid w:val="001667C7"/>
    <w:rsid w:val="001705F3"/>
    <w:rsid w:val="00170BA2"/>
    <w:rsid w:val="00170FD2"/>
    <w:rsid w:val="0017145F"/>
    <w:rsid w:val="00173683"/>
    <w:rsid w:val="0017526C"/>
    <w:rsid w:val="0017549D"/>
    <w:rsid w:val="00176C58"/>
    <w:rsid w:val="0018087D"/>
    <w:rsid w:val="00181944"/>
    <w:rsid w:val="00181E58"/>
    <w:rsid w:val="00183223"/>
    <w:rsid w:val="00184043"/>
    <w:rsid w:val="00184BE3"/>
    <w:rsid w:val="00186DDF"/>
    <w:rsid w:val="00191706"/>
    <w:rsid w:val="0019396A"/>
    <w:rsid w:val="00193C41"/>
    <w:rsid w:val="001945C7"/>
    <w:rsid w:val="001966E2"/>
    <w:rsid w:val="00196C06"/>
    <w:rsid w:val="00197923"/>
    <w:rsid w:val="00197D78"/>
    <w:rsid w:val="001A025D"/>
    <w:rsid w:val="001A16AA"/>
    <w:rsid w:val="001A34AF"/>
    <w:rsid w:val="001A42B6"/>
    <w:rsid w:val="001A445B"/>
    <w:rsid w:val="001A5840"/>
    <w:rsid w:val="001A7BAA"/>
    <w:rsid w:val="001B02D2"/>
    <w:rsid w:val="001B0CDD"/>
    <w:rsid w:val="001B75E5"/>
    <w:rsid w:val="001B7B60"/>
    <w:rsid w:val="001C3118"/>
    <w:rsid w:val="001C3434"/>
    <w:rsid w:val="001D2386"/>
    <w:rsid w:val="001D31AD"/>
    <w:rsid w:val="001D4179"/>
    <w:rsid w:val="001D581D"/>
    <w:rsid w:val="001D66D0"/>
    <w:rsid w:val="001D6BDD"/>
    <w:rsid w:val="001D7512"/>
    <w:rsid w:val="001E07F1"/>
    <w:rsid w:val="001E0ACD"/>
    <w:rsid w:val="001E25AF"/>
    <w:rsid w:val="001F2334"/>
    <w:rsid w:val="001F3867"/>
    <w:rsid w:val="001F399A"/>
    <w:rsid w:val="001F4199"/>
    <w:rsid w:val="001F430D"/>
    <w:rsid w:val="001F536C"/>
    <w:rsid w:val="001F79CE"/>
    <w:rsid w:val="00203AE8"/>
    <w:rsid w:val="0020430D"/>
    <w:rsid w:val="00204FC2"/>
    <w:rsid w:val="00205335"/>
    <w:rsid w:val="00207D07"/>
    <w:rsid w:val="00207E44"/>
    <w:rsid w:val="002114AF"/>
    <w:rsid w:val="002150C0"/>
    <w:rsid w:val="00217388"/>
    <w:rsid w:val="00220321"/>
    <w:rsid w:val="00221B9A"/>
    <w:rsid w:val="00222B14"/>
    <w:rsid w:val="0022358E"/>
    <w:rsid w:val="0022718E"/>
    <w:rsid w:val="00231384"/>
    <w:rsid w:val="0024250B"/>
    <w:rsid w:val="00244348"/>
    <w:rsid w:val="002448D6"/>
    <w:rsid w:val="00245A9F"/>
    <w:rsid w:val="00247961"/>
    <w:rsid w:val="00261B07"/>
    <w:rsid w:val="00263B58"/>
    <w:rsid w:val="00267570"/>
    <w:rsid w:val="0027040A"/>
    <w:rsid w:val="00270659"/>
    <w:rsid w:val="002726BE"/>
    <w:rsid w:val="00274AF0"/>
    <w:rsid w:val="00276472"/>
    <w:rsid w:val="00280BE4"/>
    <w:rsid w:val="0028268E"/>
    <w:rsid w:val="00287EA8"/>
    <w:rsid w:val="00290DB2"/>
    <w:rsid w:val="00292990"/>
    <w:rsid w:val="00295258"/>
    <w:rsid w:val="0029655D"/>
    <w:rsid w:val="002A1521"/>
    <w:rsid w:val="002A173E"/>
    <w:rsid w:val="002A17B1"/>
    <w:rsid w:val="002A1A8A"/>
    <w:rsid w:val="002A3102"/>
    <w:rsid w:val="002A3B41"/>
    <w:rsid w:val="002B1ED2"/>
    <w:rsid w:val="002B203D"/>
    <w:rsid w:val="002B3871"/>
    <w:rsid w:val="002B3B5C"/>
    <w:rsid w:val="002B3E6D"/>
    <w:rsid w:val="002B4122"/>
    <w:rsid w:val="002B5297"/>
    <w:rsid w:val="002B5F47"/>
    <w:rsid w:val="002B7144"/>
    <w:rsid w:val="002C0F35"/>
    <w:rsid w:val="002C40F0"/>
    <w:rsid w:val="002C434E"/>
    <w:rsid w:val="002C4CDB"/>
    <w:rsid w:val="002C57DF"/>
    <w:rsid w:val="002C763E"/>
    <w:rsid w:val="002D2039"/>
    <w:rsid w:val="002D2B1A"/>
    <w:rsid w:val="002D2F84"/>
    <w:rsid w:val="002D5A47"/>
    <w:rsid w:val="002D67CB"/>
    <w:rsid w:val="002D774A"/>
    <w:rsid w:val="002E02E6"/>
    <w:rsid w:val="002E0EA4"/>
    <w:rsid w:val="002E2E4F"/>
    <w:rsid w:val="002E429F"/>
    <w:rsid w:val="002E4BD6"/>
    <w:rsid w:val="002E7944"/>
    <w:rsid w:val="002F04F7"/>
    <w:rsid w:val="002F1866"/>
    <w:rsid w:val="002F2EEB"/>
    <w:rsid w:val="002F5257"/>
    <w:rsid w:val="003005E4"/>
    <w:rsid w:val="003020DD"/>
    <w:rsid w:val="00303A44"/>
    <w:rsid w:val="0030657F"/>
    <w:rsid w:val="00312DE4"/>
    <w:rsid w:val="00314841"/>
    <w:rsid w:val="00314DE6"/>
    <w:rsid w:val="003162DC"/>
    <w:rsid w:val="00317E5C"/>
    <w:rsid w:val="0032116A"/>
    <w:rsid w:val="00324F1B"/>
    <w:rsid w:val="00326455"/>
    <w:rsid w:val="00331098"/>
    <w:rsid w:val="0033484A"/>
    <w:rsid w:val="0033532B"/>
    <w:rsid w:val="00335440"/>
    <w:rsid w:val="00336EDD"/>
    <w:rsid w:val="00342F71"/>
    <w:rsid w:val="00343D4C"/>
    <w:rsid w:val="00344D10"/>
    <w:rsid w:val="00347AC0"/>
    <w:rsid w:val="0035051F"/>
    <w:rsid w:val="003509E9"/>
    <w:rsid w:val="00353216"/>
    <w:rsid w:val="00354E77"/>
    <w:rsid w:val="00355137"/>
    <w:rsid w:val="00355A16"/>
    <w:rsid w:val="00360937"/>
    <w:rsid w:val="00362171"/>
    <w:rsid w:val="00362E6F"/>
    <w:rsid w:val="00371D9D"/>
    <w:rsid w:val="00372FAD"/>
    <w:rsid w:val="0037401D"/>
    <w:rsid w:val="0037591C"/>
    <w:rsid w:val="00376427"/>
    <w:rsid w:val="00376908"/>
    <w:rsid w:val="00382565"/>
    <w:rsid w:val="00382EAF"/>
    <w:rsid w:val="00386A5C"/>
    <w:rsid w:val="0038787E"/>
    <w:rsid w:val="003932E3"/>
    <w:rsid w:val="00394DEF"/>
    <w:rsid w:val="00396A73"/>
    <w:rsid w:val="003975B6"/>
    <w:rsid w:val="003A013F"/>
    <w:rsid w:val="003A3051"/>
    <w:rsid w:val="003A6D60"/>
    <w:rsid w:val="003A700E"/>
    <w:rsid w:val="003A708C"/>
    <w:rsid w:val="003B272B"/>
    <w:rsid w:val="003B2906"/>
    <w:rsid w:val="003C0F41"/>
    <w:rsid w:val="003C42C1"/>
    <w:rsid w:val="003C55E8"/>
    <w:rsid w:val="003C57E2"/>
    <w:rsid w:val="003C6920"/>
    <w:rsid w:val="003D06E2"/>
    <w:rsid w:val="003D1F37"/>
    <w:rsid w:val="003D4338"/>
    <w:rsid w:val="003D62E8"/>
    <w:rsid w:val="003E1CFF"/>
    <w:rsid w:val="003E26E4"/>
    <w:rsid w:val="003E60CB"/>
    <w:rsid w:val="003F125A"/>
    <w:rsid w:val="003F602C"/>
    <w:rsid w:val="004040A3"/>
    <w:rsid w:val="00406F73"/>
    <w:rsid w:val="004072F8"/>
    <w:rsid w:val="00407626"/>
    <w:rsid w:val="00415A66"/>
    <w:rsid w:val="00415D01"/>
    <w:rsid w:val="0041729B"/>
    <w:rsid w:val="004246C6"/>
    <w:rsid w:val="004262E0"/>
    <w:rsid w:val="00427D1B"/>
    <w:rsid w:val="00431B57"/>
    <w:rsid w:val="00431C0A"/>
    <w:rsid w:val="004337CD"/>
    <w:rsid w:val="0043481C"/>
    <w:rsid w:val="00434D80"/>
    <w:rsid w:val="00436DE8"/>
    <w:rsid w:val="00440043"/>
    <w:rsid w:val="00440BC7"/>
    <w:rsid w:val="00441103"/>
    <w:rsid w:val="00442EF8"/>
    <w:rsid w:val="00443945"/>
    <w:rsid w:val="00443A33"/>
    <w:rsid w:val="00444D18"/>
    <w:rsid w:val="00445127"/>
    <w:rsid w:val="00445165"/>
    <w:rsid w:val="00451505"/>
    <w:rsid w:val="00462467"/>
    <w:rsid w:val="004625CA"/>
    <w:rsid w:val="004629D3"/>
    <w:rsid w:val="004676B2"/>
    <w:rsid w:val="0047175A"/>
    <w:rsid w:val="00472CEE"/>
    <w:rsid w:val="00474950"/>
    <w:rsid w:val="00475FC6"/>
    <w:rsid w:val="004844AD"/>
    <w:rsid w:val="0048610B"/>
    <w:rsid w:val="004871A5"/>
    <w:rsid w:val="004A074B"/>
    <w:rsid w:val="004A1154"/>
    <w:rsid w:val="004A693F"/>
    <w:rsid w:val="004A7142"/>
    <w:rsid w:val="004A7C58"/>
    <w:rsid w:val="004B0DE5"/>
    <w:rsid w:val="004B1903"/>
    <w:rsid w:val="004B2685"/>
    <w:rsid w:val="004B2A78"/>
    <w:rsid w:val="004B3409"/>
    <w:rsid w:val="004C156F"/>
    <w:rsid w:val="004C2A5A"/>
    <w:rsid w:val="004C4F0A"/>
    <w:rsid w:val="004C529E"/>
    <w:rsid w:val="004C5FAF"/>
    <w:rsid w:val="004C62B4"/>
    <w:rsid w:val="004D23B9"/>
    <w:rsid w:val="004E03C5"/>
    <w:rsid w:val="004E3C70"/>
    <w:rsid w:val="004E6665"/>
    <w:rsid w:val="004E7F65"/>
    <w:rsid w:val="004F06A2"/>
    <w:rsid w:val="004F152D"/>
    <w:rsid w:val="004F256E"/>
    <w:rsid w:val="004F6293"/>
    <w:rsid w:val="004F6349"/>
    <w:rsid w:val="004F6E6A"/>
    <w:rsid w:val="0050096B"/>
    <w:rsid w:val="00500E0F"/>
    <w:rsid w:val="005036DC"/>
    <w:rsid w:val="00503A31"/>
    <w:rsid w:val="00503CB9"/>
    <w:rsid w:val="005048E4"/>
    <w:rsid w:val="005055A9"/>
    <w:rsid w:val="00505AEE"/>
    <w:rsid w:val="00506808"/>
    <w:rsid w:val="00506FF7"/>
    <w:rsid w:val="00510CDF"/>
    <w:rsid w:val="00511E0E"/>
    <w:rsid w:val="00512AB5"/>
    <w:rsid w:val="0051490D"/>
    <w:rsid w:val="00517CE2"/>
    <w:rsid w:val="00517DA8"/>
    <w:rsid w:val="00517EEE"/>
    <w:rsid w:val="0052198E"/>
    <w:rsid w:val="0052444E"/>
    <w:rsid w:val="005253A7"/>
    <w:rsid w:val="00531ADE"/>
    <w:rsid w:val="00531BBA"/>
    <w:rsid w:val="00531C27"/>
    <w:rsid w:val="00533531"/>
    <w:rsid w:val="005352A9"/>
    <w:rsid w:val="005460E3"/>
    <w:rsid w:val="005477B8"/>
    <w:rsid w:val="0055067F"/>
    <w:rsid w:val="0055084A"/>
    <w:rsid w:val="00551D37"/>
    <w:rsid w:val="00551ED2"/>
    <w:rsid w:val="00553131"/>
    <w:rsid w:val="00554F47"/>
    <w:rsid w:val="0055598E"/>
    <w:rsid w:val="00560963"/>
    <w:rsid w:val="00560CF9"/>
    <w:rsid w:val="005612C1"/>
    <w:rsid w:val="005617C2"/>
    <w:rsid w:val="00561CBD"/>
    <w:rsid w:val="00566B81"/>
    <w:rsid w:val="005676CA"/>
    <w:rsid w:val="00570D6A"/>
    <w:rsid w:val="00574A53"/>
    <w:rsid w:val="00581B70"/>
    <w:rsid w:val="005863DD"/>
    <w:rsid w:val="00587C5C"/>
    <w:rsid w:val="00587F1F"/>
    <w:rsid w:val="00597068"/>
    <w:rsid w:val="00597474"/>
    <w:rsid w:val="005A17D3"/>
    <w:rsid w:val="005A1963"/>
    <w:rsid w:val="005A31EA"/>
    <w:rsid w:val="005A3DAD"/>
    <w:rsid w:val="005A4E67"/>
    <w:rsid w:val="005A6B92"/>
    <w:rsid w:val="005B1EE3"/>
    <w:rsid w:val="005B2A14"/>
    <w:rsid w:val="005B2BCC"/>
    <w:rsid w:val="005B300D"/>
    <w:rsid w:val="005B5C2B"/>
    <w:rsid w:val="005B709C"/>
    <w:rsid w:val="005C0DAF"/>
    <w:rsid w:val="005C2501"/>
    <w:rsid w:val="005C507B"/>
    <w:rsid w:val="005C79C5"/>
    <w:rsid w:val="005D0DF0"/>
    <w:rsid w:val="005D2AC5"/>
    <w:rsid w:val="005D2DD3"/>
    <w:rsid w:val="005D4E54"/>
    <w:rsid w:val="005D599D"/>
    <w:rsid w:val="005D69A0"/>
    <w:rsid w:val="005D717F"/>
    <w:rsid w:val="005E0350"/>
    <w:rsid w:val="005E1F40"/>
    <w:rsid w:val="005E440B"/>
    <w:rsid w:val="005E7A5A"/>
    <w:rsid w:val="005F1808"/>
    <w:rsid w:val="005F1B4E"/>
    <w:rsid w:val="005F353C"/>
    <w:rsid w:val="005F35B9"/>
    <w:rsid w:val="005F560F"/>
    <w:rsid w:val="005F68D4"/>
    <w:rsid w:val="00600D16"/>
    <w:rsid w:val="00605052"/>
    <w:rsid w:val="00606922"/>
    <w:rsid w:val="00607A00"/>
    <w:rsid w:val="00607A85"/>
    <w:rsid w:val="00613A8D"/>
    <w:rsid w:val="00614EDE"/>
    <w:rsid w:val="006170BD"/>
    <w:rsid w:val="006177E8"/>
    <w:rsid w:val="00624323"/>
    <w:rsid w:val="006250D7"/>
    <w:rsid w:val="006361C6"/>
    <w:rsid w:val="00642FB7"/>
    <w:rsid w:val="00643F9D"/>
    <w:rsid w:val="00644DA6"/>
    <w:rsid w:val="00646238"/>
    <w:rsid w:val="006471BD"/>
    <w:rsid w:val="00653DFD"/>
    <w:rsid w:val="00657EAC"/>
    <w:rsid w:val="00672BB9"/>
    <w:rsid w:val="00674111"/>
    <w:rsid w:val="006743ED"/>
    <w:rsid w:val="00674FA0"/>
    <w:rsid w:val="00676F17"/>
    <w:rsid w:val="006814B7"/>
    <w:rsid w:val="006844A7"/>
    <w:rsid w:val="0068696D"/>
    <w:rsid w:val="00690012"/>
    <w:rsid w:val="00693C27"/>
    <w:rsid w:val="0069570F"/>
    <w:rsid w:val="0069686D"/>
    <w:rsid w:val="006A5234"/>
    <w:rsid w:val="006A7456"/>
    <w:rsid w:val="006B112C"/>
    <w:rsid w:val="006B245D"/>
    <w:rsid w:val="006B63BF"/>
    <w:rsid w:val="006C0A2F"/>
    <w:rsid w:val="006C1C80"/>
    <w:rsid w:val="006C21F5"/>
    <w:rsid w:val="006C26DB"/>
    <w:rsid w:val="006C52E2"/>
    <w:rsid w:val="006D225A"/>
    <w:rsid w:val="006D22D5"/>
    <w:rsid w:val="006D23F6"/>
    <w:rsid w:val="006D339B"/>
    <w:rsid w:val="006D4545"/>
    <w:rsid w:val="006D6861"/>
    <w:rsid w:val="006D6B6B"/>
    <w:rsid w:val="006E15B2"/>
    <w:rsid w:val="006E164D"/>
    <w:rsid w:val="006E2620"/>
    <w:rsid w:val="006E66AD"/>
    <w:rsid w:val="006F052F"/>
    <w:rsid w:val="006F3DF6"/>
    <w:rsid w:val="006F49AE"/>
    <w:rsid w:val="00703933"/>
    <w:rsid w:val="00706C89"/>
    <w:rsid w:val="007078E9"/>
    <w:rsid w:val="00712D7A"/>
    <w:rsid w:val="0071359D"/>
    <w:rsid w:val="007148C2"/>
    <w:rsid w:val="00714E89"/>
    <w:rsid w:val="007174AC"/>
    <w:rsid w:val="00722186"/>
    <w:rsid w:val="00724B2F"/>
    <w:rsid w:val="007269DA"/>
    <w:rsid w:val="0073518E"/>
    <w:rsid w:val="00737451"/>
    <w:rsid w:val="0074001B"/>
    <w:rsid w:val="007434D8"/>
    <w:rsid w:val="007463F3"/>
    <w:rsid w:val="007476E4"/>
    <w:rsid w:val="00747FEE"/>
    <w:rsid w:val="00750F78"/>
    <w:rsid w:val="00753CA8"/>
    <w:rsid w:val="00754931"/>
    <w:rsid w:val="00761E11"/>
    <w:rsid w:val="007634B9"/>
    <w:rsid w:val="00764B6A"/>
    <w:rsid w:val="00766828"/>
    <w:rsid w:val="00767038"/>
    <w:rsid w:val="00767F2F"/>
    <w:rsid w:val="00773914"/>
    <w:rsid w:val="00773977"/>
    <w:rsid w:val="00773D8A"/>
    <w:rsid w:val="00782B14"/>
    <w:rsid w:val="00782DF7"/>
    <w:rsid w:val="007868B0"/>
    <w:rsid w:val="007908AB"/>
    <w:rsid w:val="0079122E"/>
    <w:rsid w:val="00791546"/>
    <w:rsid w:val="00791FA8"/>
    <w:rsid w:val="007926A2"/>
    <w:rsid w:val="007931E0"/>
    <w:rsid w:val="007A26E0"/>
    <w:rsid w:val="007A37DC"/>
    <w:rsid w:val="007A568D"/>
    <w:rsid w:val="007A7373"/>
    <w:rsid w:val="007A7AC0"/>
    <w:rsid w:val="007B0333"/>
    <w:rsid w:val="007B071D"/>
    <w:rsid w:val="007B0FEC"/>
    <w:rsid w:val="007B2987"/>
    <w:rsid w:val="007B3630"/>
    <w:rsid w:val="007B3C9A"/>
    <w:rsid w:val="007B3CE7"/>
    <w:rsid w:val="007B4CE3"/>
    <w:rsid w:val="007B5B33"/>
    <w:rsid w:val="007B76B8"/>
    <w:rsid w:val="007C0DDF"/>
    <w:rsid w:val="007C3E9A"/>
    <w:rsid w:val="007D1B15"/>
    <w:rsid w:val="007D34D1"/>
    <w:rsid w:val="007D43FD"/>
    <w:rsid w:val="007E0349"/>
    <w:rsid w:val="007E0E59"/>
    <w:rsid w:val="007E24F4"/>
    <w:rsid w:val="007E6C27"/>
    <w:rsid w:val="007F3188"/>
    <w:rsid w:val="007F36A6"/>
    <w:rsid w:val="007F40AF"/>
    <w:rsid w:val="007F5038"/>
    <w:rsid w:val="007F6CA5"/>
    <w:rsid w:val="00800132"/>
    <w:rsid w:val="00800596"/>
    <w:rsid w:val="0080142A"/>
    <w:rsid w:val="008076A6"/>
    <w:rsid w:val="00817021"/>
    <w:rsid w:val="008248CE"/>
    <w:rsid w:val="00827EB2"/>
    <w:rsid w:val="00840888"/>
    <w:rsid w:val="00840CF0"/>
    <w:rsid w:val="00844E17"/>
    <w:rsid w:val="00847426"/>
    <w:rsid w:val="0084791B"/>
    <w:rsid w:val="00847C8D"/>
    <w:rsid w:val="00854A03"/>
    <w:rsid w:val="0086090C"/>
    <w:rsid w:val="008623AA"/>
    <w:rsid w:val="00862CA7"/>
    <w:rsid w:val="0086651F"/>
    <w:rsid w:val="0087022C"/>
    <w:rsid w:val="00870F9B"/>
    <w:rsid w:val="00873D53"/>
    <w:rsid w:val="008808F9"/>
    <w:rsid w:val="00883739"/>
    <w:rsid w:val="0088599E"/>
    <w:rsid w:val="00885A25"/>
    <w:rsid w:val="00886FF0"/>
    <w:rsid w:val="008878C4"/>
    <w:rsid w:val="00890718"/>
    <w:rsid w:val="008937F5"/>
    <w:rsid w:val="008964FD"/>
    <w:rsid w:val="008A1047"/>
    <w:rsid w:val="008A24EC"/>
    <w:rsid w:val="008B0653"/>
    <w:rsid w:val="008B1805"/>
    <w:rsid w:val="008B3819"/>
    <w:rsid w:val="008B3944"/>
    <w:rsid w:val="008B48DC"/>
    <w:rsid w:val="008B509B"/>
    <w:rsid w:val="008B6388"/>
    <w:rsid w:val="008B7081"/>
    <w:rsid w:val="008C047A"/>
    <w:rsid w:val="008C0EC6"/>
    <w:rsid w:val="008C1D5B"/>
    <w:rsid w:val="008C3D7E"/>
    <w:rsid w:val="008C58C9"/>
    <w:rsid w:val="008C59EB"/>
    <w:rsid w:val="008C702C"/>
    <w:rsid w:val="008D1E48"/>
    <w:rsid w:val="008D638F"/>
    <w:rsid w:val="008D6B27"/>
    <w:rsid w:val="008D749C"/>
    <w:rsid w:val="008D74EB"/>
    <w:rsid w:val="008E0CC8"/>
    <w:rsid w:val="008E14BA"/>
    <w:rsid w:val="008E2C13"/>
    <w:rsid w:val="008E44A1"/>
    <w:rsid w:val="008E44BC"/>
    <w:rsid w:val="008E5167"/>
    <w:rsid w:val="008E5EB4"/>
    <w:rsid w:val="008E60CC"/>
    <w:rsid w:val="008F0A09"/>
    <w:rsid w:val="008F27B3"/>
    <w:rsid w:val="008F2DAE"/>
    <w:rsid w:val="008F5491"/>
    <w:rsid w:val="00900F83"/>
    <w:rsid w:val="009048C1"/>
    <w:rsid w:val="0090521A"/>
    <w:rsid w:val="00910396"/>
    <w:rsid w:val="009106FF"/>
    <w:rsid w:val="00911C96"/>
    <w:rsid w:val="00912212"/>
    <w:rsid w:val="00916368"/>
    <w:rsid w:val="009171AB"/>
    <w:rsid w:val="00917280"/>
    <w:rsid w:val="0092606A"/>
    <w:rsid w:val="00926106"/>
    <w:rsid w:val="00926759"/>
    <w:rsid w:val="00927CE1"/>
    <w:rsid w:val="00927EF7"/>
    <w:rsid w:val="00937CFB"/>
    <w:rsid w:val="0094052A"/>
    <w:rsid w:val="00940BFF"/>
    <w:rsid w:val="009418D1"/>
    <w:rsid w:val="00945D4A"/>
    <w:rsid w:val="009557E0"/>
    <w:rsid w:val="009569C4"/>
    <w:rsid w:val="00956F53"/>
    <w:rsid w:val="009570F2"/>
    <w:rsid w:val="00957E78"/>
    <w:rsid w:val="00960E6B"/>
    <w:rsid w:val="009653EC"/>
    <w:rsid w:val="009668F9"/>
    <w:rsid w:val="00967AF2"/>
    <w:rsid w:val="00971849"/>
    <w:rsid w:val="009721AA"/>
    <w:rsid w:val="00974347"/>
    <w:rsid w:val="009814AD"/>
    <w:rsid w:val="00984339"/>
    <w:rsid w:val="009870EC"/>
    <w:rsid w:val="009903D4"/>
    <w:rsid w:val="00994C15"/>
    <w:rsid w:val="009A1B3C"/>
    <w:rsid w:val="009A32E5"/>
    <w:rsid w:val="009A378C"/>
    <w:rsid w:val="009A4278"/>
    <w:rsid w:val="009A5B52"/>
    <w:rsid w:val="009A5F07"/>
    <w:rsid w:val="009A79D9"/>
    <w:rsid w:val="009B17C1"/>
    <w:rsid w:val="009B194D"/>
    <w:rsid w:val="009B29A6"/>
    <w:rsid w:val="009B3171"/>
    <w:rsid w:val="009B3DF7"/>
    <w:rsid w:val="009B46C3"/>
    <w:rsid w:val="009B5274"/>
    <w:rsid w:val="009C7F4E"/>
    <w:rsid w:val="009D0749"/>
    <w:rsid w:val="009D0A9E"/>
    <w:rsid w:val="009D0BCC"/>
    <w:rsid w:val="009D16AB"/>
    <w:rsid w:val="009D3EFA"/>
    <w:rsid w:val="009D3F78"/>
    <w:rsid w:val="009D458B"/>
    <w:rsid w:val="009D5F66"/>
    <w:rsid w:val="009D7E25"/>
    <w:rsid w:val="009E06A4"/>
    <w:rsid w:val="009E1456"/>
    <w:rsid w:val="009E18F5"/>
    <w:rsid w:val="009E28E4"/>
    <w:rsid w:val="009E40BA"/>
    <w:rsid w:val="009E7858"/>
    <w:rsid w:val="009F0BB0"/>
    <w:rsid w:val="009F3949"/>
    <w:rsid w:val="00A00D42"/>
    <w:rsid w:val="00A00FCC"/>
    <w:rsid w:val="00A02553"/>
    <w:rsid w:val="00A10039"/>
    <w:rsid w:val="00A109C7"/>
    <w:rsid w:val="00A14200"/>
    <w:rsid w:val="00A175CA"/>
    <w:rsid w:val="00A20409"/>
    <w:rsid w:val="00A21FD1"/>
    <w:rsid w:val="00A24801"/>
    <w:rsid w:val="00A2563F"/>
    <w:rsid w:val="00A27CB3"/>
    <w:rsid w:val="00A305CB"/>
    <w:rsid w:val="00A3255A"/>
    <w:rsid w:val="00A34869"/>
    <w:rsid w:val="00A34BB4"/>
    <w:rsid w:val="00A42555"/>
    <w:rsid w:val="00A444AB"/>
    <w:rsid w:val="00A44677"/>
    <w:rsid w:val="00A44DC0"/>
    <w:rsid w:val="00A44EC9"/>
    <w:rsid w:val="00A468AD"/>
    <w:rsid w:val="00A46A7C"/>
    <w:rsid w:val="00A514CF"/>
    <w:rsid w:val="00A52829"/>
    <w:rsid w:val="00A60A40"/>
    <w:rsid w:val="00A60B30"/>
    <w:rsid w:val="00A6157F"/>
    <w:rsid w:val="00A61E34"/>
    <w:rsid w:val="00A67C79"/>
    <w:rsid w:val="00A70DAD"/>
    <w:rsid w:val="00A71EA3"/>
    <w:rsid w:val="00A7399A"/>
    <w:rsid w:val="00A751F7"/>
    <w:rsid w:val="00A774B6"/>
    <w:rsid w:val="00A85B21"/>
    <w:rsid w:val="00A925DD"/>
    <w:rsid w:val="00A92852"/>
    <w:rsid w:val="00A933F9"/>
    <w:rsid w:val="00A938BC"/>
    <w:rsid w:val="00A94CC1"/>
    <w:rsid w:val="00A94E51"/>
    <w:rsid w:val="00A95267"/>
    <w:rsid w:val="00A9681A"/>
    <w:rsid w:val="00AA02FE"/>
    <w:rsid w:val="00AA2019"/>
    <w:rsid w:val="00AA3B22"/>
    <w:rsid w:val="00AA3E89"/>
    <w:rsid w:val="00AA60F6"/>
    <w:rsid w:val="00AB204D"/>
    <w:rsid w:val="00AB2856"/>
    <w:rsid w:val="00AB2F06"/>
    <w:rsid w:val="00AB3802"/>
    <w:rsid w:val="00AB40BE"/>
    <w:rsid w:val="00AB6383"/>
    <w:rsid w:val="00AB6C95"/>
    <w:rsid w:val="00AB757F"/>
    <w:rsid w:val="00AC00DB"/>
    <w:rsid w:val="00AC44BD"/>
    <w:rsid w:val="00AC50FD"/>
    <w:rsid w:val="00AC587F"/>
    <w:rsid w:val="00AD0A71"/>
    <w:rsid w:val="00AD0CB6"/>
    <w:rsid w:val="00AD186F"/>
    <w:rsid w:val="00AD1D99"/>
    <w:rsid w:val="00AD2A93"/>
    <w:rsid w:val="00AD3DC9"/>
    <w:rsid w:val="00AD7D78"/>
    <w:rsid w:val="00AE04D4"/>
    <w:rsid w:val="00AE15AE"/>
    <w:rsid w:val="00AE1822"/>
    <w:rsid w:val="00AE1833"/>
    <w:rsid w:val="00AE1A66"/>
    <w:rsid w:val="00AE31A0"/>
    <w:rsid w:val="00AE5593"/>
    <w:rsid w:val="00AE7A33"/>
    <w:rsid w:val="00B110D8"/>
    <w:rsid w:val="00B11CE6"/>
    <w:rsid w:val="00B155FC"/>
    <w:rsid w:val="00B160C3"/>
    <w:rsid w:val="00B2243E"/>
    <w:rsid w:val="00B2252B"/>
    <w:rsid w:val="00B230A7"/>
    <w:rsid w:val="00B2478B"/>
    <w:rsid w:val="00B24D45"/>
    <w:rsid w:val="00B277FB"/>
    <w:rsid w:val="00B27E52"/>
    <w:rsid w:val="00B31D35"/>
    <w:rsid w:val="00B32A44"/>
    <w:rsid w:val="00B3779E"/>
    <w:rsid w:val="00B40187"/>
    <w:rsid w:val="00B4085E"/>
    <w:rsid w:val="00B4276A"/>
    <w:rsid w:val="00B448D7"/>
    <w:rsid w:val="00B4537F"/>
    <w:rsid w:val="00B45D19"/>
    <w:rsid w:val="00B46138"/>
    <w:rsid w:val="00B46582"/>
    <w:rsid w:val="00B5009C"/>
    <w:rsid w:val="00B6042A"/>
    <w:rsid w:val="00B611B4"/>
    <w:rsid w:val="00B61400"/>
    <w:rsid w:val="00B64AA3"/>
    <w:rsid w:val="00B700BB"/>
    <w:rsid w:val="00B70326"/>
    <w:rsid w:val="00B73F60"/>
    <w:rsid w:val="00B776DB"/>
    <w:rsid w:val="00B80150"/>
    <w:rsid w:val="00B80503"/>
    <w:rsid w:val="00B83EE7"/>
    <w:rsid w:val="00B8494D"/>
    <w:rsid w:val="00B90A00"/>
    <w:rsid w:val="00B91DCA"/>
    <w:rsid w:val="00B92988"/>
    <w:rsid w:val="00B979B7"/>
    <w:rsid w:val="00BA0300"/>
    <w:rsid w:val="00BA06B9"/>
    <w:rsid w:val="00BA0FFD"/>
    <w:rsid w:val="00BA3A7C"/>
    <w:rsid w:val="00BA59D1"/>
    <w:rsid w:val="00BB0023"/>
    <w:rsid w:val="00BB1695"/>
    <w:rsid w:val="00BB24FD"/>
    <w:rsid w:val="00BB3A4A"/>
    <w:rsid w:val="00BB4FA1"/>
    <w:rsid w:val="00BB5089"/>
    <w:rsid w:val="00BB6069"/>
    <w:rsid w:val="00BC1193"/>
    <w:rsid w:val="00BC2860"/>
    <w:rsid w:val="00BC2BA3"/>
    <w:rsid w:val="00BC2EA2"/>
    <w:rsid w:val="00BD01E2"/>
    <w:rsid w:val="00BD351D"/>
    <w:rsid w:val="00BD3787"/>
    <w:rsid w:val="00BD7E24"/>
    <w:rsid w:val="00BE0D5D"/>
    <w:rsid w:val="00BE1218"/>
    <w:rsid w:val="00BE4B63"/>
    <w:rsid w:val="00BF063D"/>
    <w:rsid w:val="00BF1A9B"/>
    <w:rsid w:val="00BF2053"/>
    <w:rsid w:val="00BF3731"/>
    <w:rsid w:val="00BF3F5C"/>
    <w:rsid w:val="00BF4A21"/>
    <w:rsid w:val="00BF6BF7"/>
    <w:rsid w:val="00BF7849"/>
    <w:rsid w:val="00C03579"/>
    <w:rsid w:val="00C044F0"/>
    <w:rsid w:val="00C05422"/>
    <w:rsid w:val="00C058F3"/>
    <w:rsid w:val="00C11A5A"/>
    <w:rsid w:val="00C153B2"/>
    <w:rsid w:val="00C15981"/>
    <w:rsid w:val="00C15CC2"/>
    <w:rsid w:val="00C24FBA"/>
    <w:rsid w:val="00C2540C"/>
    <w:rsid w:val="00C26299"/>
    <w:rsid w:val="00C276B4"/>
    <w:rsid w:val="00C27945"/>
    <w:rsid w:val="00C355B1"/>
    <w:rsid w:val="00C36137"/>
    <w:rsid w:val="00C36156"/>
    <w:rsid w:val="00C37FD3"/>
    <w:rsid w:val="00C4076D"/>
    <w:rsid w:val="00C41B2E"/>
    <w:rsid w:val="00C441A7"/>
    <w:rsid w:val="00C450FE"/>
    <w:rsid w:val="00C45377"/>
    <w:rsid w:val="00C45ACA"/>
    <w:rsid w:val="00C47480"/>
    <w:rsid w:val="00C47491"/>
    <w:rsid w:val="00C53929"/>
    <w:rsid w:val="00C54460"/>
    <w:rsid w:val="00C5605E"/>
    <w:rsid w:val="00C57B89"/>
    <w:rsid w:val="00C57FD1"/>
    <w:rsid w:val="00C604F8"/>
    <w:rsid w:val="00C61D00"/>
    <w:rsid w:val="00C660F8"/>
    <w:rsid w:val="00C70F01"/>
    <w:rsid w:val="00C74D6E"/>
    <w:rsid w:val="00C76862"/>
    <w:rsid w:val="00C768B1"/>
    <w:rsid w:val="00C769E7"/>
    <w:rsid w:val="00C7778E"/>
    <w:rsid w:val="00C8251C"/>
    <w:rsid w:val="00C82DE9"/>
    <w:rsid w:val="00C85022"/>
    <w:rsid w:val="00C8585B"/>
    <w:rsid w:val="00C8773D"/>
    <w:rsid w:val="00C87AFC"/>
    <w:rsid w:val="00C905BF"/>
    <w:rsid w:val="00C92250"/>
    <w:rsid w:val="00C93F4E"/>
    <w:rsid w:val="00CA46A0"/>
    <w:rsid w:val="00CA5CE6"/>
    <w:rsid w:val="00CA5E63"/>
    <w:rsid w:val="00CA6C98"/>
    <w:rsid w:val="00CB75B0"/>
    <w:rsid w:val="00CB79C3"/>
    <w:rsid w:val="00CC0A14"/>
    <w:rsid w:val="00CC1F08"/>
    <w:rsid w:val="00CC2383"/>
    <w:rsid w:val="00CD0398"/>
    <w:rsid w:val="00CD0641"/>
    <w:rsid w:val="00CD0DDC"/>
    <w:rsid w:val="00CD1C20"/>
    <w:rsid w:val="00CD3B7C"/>
    <w:rsid w:val="00CE042B"/>
    <w:rsid w:val="00CF02DA"/>
    <w:rsid w:val="00CF4A54"/>
    <w:rsid w:val="00D00CAE"/>
    <w:rsid w:val="00D059B5"/>
    <w:rsid w:val="00D06D5F"/>
    <w:rsid w:val="00D07022"/>
    <w:rsid w:val="00D13C7E"/>
    <w:rsid w:val="00D14A41"/>
    <w:rsid w:val="00D16030"/>
    <w:rsid w:val="00D20031"/>
    <w:rsid w:val="00D21267"/>
    <w:rsid w:val="00D22AB6"/>
    <w:rsid w:val="00D22F83"/>
    <w:rsid w:val="00D273D0"/>
    <w:rsid w:val="00D32466"/>
    <w:rsid w:val="00D35BF8"/>
    <w:rsid w:val="00D42967"/>
    <w:rsid w:val="00D42C13"/>
    <w:rsid w:val="00D43D24"/>
    <w:rsid w:val="00D446F6"/>
    <w:rsid w:val="00D468C5"/>
    <w:rsid w:val="00D476A6"/>
    <w:rsid w:val="00D47C75"/>
    <w:rsid w:val="00D51B9B"/>
    <w:rsid w:val="00D527B3"/>
    <w:rsid w:val="00D6016B"/>
    <w:rsid w:val="00D608BA"/>
    <w:rsid w:val="00D60A65"/>
    <w:rsid w:val="00D61546"/>
    <w:rsid w:val="00D63D70"/>
    <w:rsid w:val="00D65E7D"/>
    <w:rsid w:val="00D6785A"/>
    <w:rsid w:val="00D71E17"/>
    <w:rsid w:val="00D741A1"/>
    <w:rsid w:val="00D74976"/>
    <w:rsid w:val="00D74FA6"/>
    <w:rsid w:val="00D760AD"/>
    <w:rsid w:val="00D82573"/>
    <w:rsid w:val="00D855A4"/>
    <w:rsid w:val="00D86FD4"/>
    <w:rsid w:val="00DA045F"/>
    <w:rsid w:val="00DA10FA"/>
    <w:rsid w:val="00DA3718"/>
    <w:rsid w:val="00DA415D"/>
    <w:rsid w:val="00DA657A"/>
    <w:rsid w:val="00DA6733"/>
    <w:rsid w:val="00DA773A"/>
    <w:rsid w:val="00DA780F"/>
    <w:rsid w:val="00DB2C56"/>
    <w:rsid w:val="00DB68E4"/>
    <w:rsid w:val="00DC11F2"/>
    <w:rsid w:val="00DC2E50"/>
    <w:rsid w:val="00DC5A0C"/>
    <w:rsid w:val="00DD1A4F"/>
    <w:rsid w:val="00DD2D2C"/>
    <w:rsid w:val="00DD36EC"/>
    <w:rsid w:val="00DD4606"/>
    <w:rsid w:val="00DD79C1"/>
    <w:rsid w:val="00DD7B4B"/>
    <w:rsid w:val="00DE0055"/>
    <w:rsid w:val="00DE0FB1"/>
    <w:rsid w:val="00DE263F"/>
    <w:rsid w:val="00DE4724"/>
    <w:rsid w:val="00DE5880"/>
    <w:rsid w:val="00DE6E88"/>
    <w:rsid w:val="00DF0F23"/>
    <w:rsid w:val="00DF20A0"/>
    <w:rsid w:val="00DF3381"/>
    <w:rsid w:val="00DF5563"/>
    <w:rsid w:val="00DF5A4C"/>
    <w:rsid w:val="00DF61EA"/>
    <w:rsid w:val="00DF7369"/>
    <w:rsid w:val="00E00A53"/>
    <w:rsid w:val="00E01DB9"/>
    <w:rsid w:val="00E03C42"/>
    <w:rsid w:val="00E03C67"/>
    <w:rsid w:val="00E04B67"/>
    <w:rsid w:val="00E04E7C"/>
    <w:rsid w:val="00E04F2F"/>
    <w:rsid w:val="00E06404"/>
    <w:rsid w:val="00E10764"/>
    <w:rsid w:val="00E125FD"/>
    <w:rsid w:val="00E148DB"/>
    <w:rsid w:val="00E165C4"/>
    <w:rsid w:val="00E16E48"/>
    <w:rsid w:val="00E17036"/>
    <w:rsid w:val="00E2256D"/>
    <w:rsid w:val="00E2635B"/>
    <w:rsid w:val="00E2697B"/>
    <w:rsid w:val="00E275A5"/>
    <w:rsid w:val="00E27AC7"/>
    <w:rsid w:val="00E32ACA"/>
    <w:rsid w:val="00E33B45"/>
    <w:rsid w:val="00E36379"/>
    <w:rsid w:val="00E37E86"/>
    <w:rsid w:val="00E40A4E"/>
    <w:rsid w:val="00E40F82"/>
    <w:rsid w:val="00E4174A"/>
    <w:rsid w:val="00E42052"/>
    <w:rsid w:val="00E450A0"/>
    <w:rsid w:val="00E45F88"/>
    <w:rsid w:val="00E46257"/>
    <w:rsid w:val="00E527F8"/>
    <w:rsid w:val="00E530C7"/>
    <w:rsid w:val="00E541C8"/>
    <w:rsid w:val="00E6050D"/>
    <w:rsid w:val="00E6123A"/>
    <w:rsid w:val="00E65F72"/>
    <w:rsid w:val="00E66CC2"/>
    <w:rsid w:val="00E725C5"/>
    <w:rsid w:val="00E74DB2"/>
    <w:rsid w:val="00E75032"/>
    <w:rsid w:val="00E7611F"/>
    <w:rsid w:val="00E7716E"/>
    <w:rsid w:val="00E83664"/>
    <w:rsid w:val="00E853A7"/>
    <w:rsid w:val="00E86101"/>
    <w:rsid w:val="00E90F5A"/>
    <w:rsid w:val="00E94A7E"/>
    <w:rsid w:val="00E95178"/>
    <w:rsid w:val="00E95DD8"/>
    <w:rsid w:val="00E960D4"/>
    <w:rsid w:val="00E9646E"/>
    <w:rsid w:val="00EA1101"/>
    <w:rsid w:val="00EA41CD"/>
    <w:rsid w:val="00EA4B05"/>
    <w:rsid w:val="00EA5F5C"/>
    <w:rsid w:val="00EA6700"/>
    <w:rsid w:val="00EB1A27"/>
    <w:rsid w:val="00EB1C37"/>
    <w:rsid w:val="00EB3CDC"/>
    <w:rsid w:val="00EB59A3"/>
    <w:rsid w:val="00EB7945"/>
    <w:rsid w:val="00EC01BC"/>
    <w:rsid w:val="00EC0284"/>
    <w:rsid w:val="00EC1321"/>
    <w:rsid w:val="00EC4873"/>
    <w:rsid w:val="00EC506E"/>
    <w:rsid w:val="00EC66ED"/>
    <w:rsid w:val="00EC6E7B"/>
    <w:rsid w:val="00ED2D6C"/>
    <w:rsid w:val="00EE0A8F"/>
    <w:rsid w:val="00EE35D3"/>
    <w:rsid w:val="00EE37D8"/>
    <w:rsid w:val="00EE66EA"/>
    <w:rsid w:val="00EE6DA4"/>
    <w:rsid w:val="00EF1163"/>
    <w:rsid w:val="00EF2DC5"/>
    <w:rsid w:val="00EF558C"/>
    <w:rsid w:val="00F01BD5"/>
    <w:rsid w:val="00F04BF6"/>
    <w:rsid w:val="00F06A25"/>
    <w:rsid w:val="00F120ED"/>
    <w:rsid w:val="00F126F5"/>
    <w:rsid w:val="00F1329A"/>
    <w:rsid w:val="00F15198"/>
    <w:rsid w:val="00F223D0"/>
    <w:rsid w:val="00F22BE6"/>
    <w:rsid w:val="00F23A78"/>
    <w:rsid w:val="00F2401A"/>
    <w:rsid w:val="00F24E75"/>
    <w:rsid w:val="00F26144"/>
    <w:rsid w:val="00F31A14"/>
    <w:rsid w:val="00F3298F"/>
    <w:rsid w:val="00F32E5D"/>
    <w:rsid w:val="00F33059"/>
    <w:rsid w:val="00F35A7F"/>
    <w:rsid w:val="00F40C5A"/>
    <w:rsid w:val="00F411D5"/>
    <w:rsid w:val="00F41769"/>
    <w:rsid w:val="00F42DC3"/>
    <w:rsid w:val="00F4310D"/>
    <w:rsid w:val="00F4368B"/>
    <w:rsid w:val="00F44450"/>
    <w:rsid w:val="00F47D1E"/>
    <w:rsid w:val="00F533E1"/>
    <w:rsid w:val="00F544F7"/>
    <w:rsid w:val="00F546D2"/>
    <w:rsid w:val="00F61FC4"/>
    <w:rsid w:val="00F62FB5"/>
    <w:rsid w:val="00F63F7E"/>
    <w:rsid w:val="00F754F9"/>
    <w:rsid w:val="00F76741"/>
    <w:rsid w:val="00F77491"/>
    <w:rsid w:val="00F7751A"/>
    <w:rsid w:val="00F7783E"/>
    <w:rsid w:val="00F811D0"/>
    <w:rsid w:val="00F8407E"/>
    <w:rsid w:val="00F85E96"/>
    <w:rsid w:val="00F86A58"/>
    <w:rsid w:val="00F873AC"/>
    <w:rsid w:val="00F914A6"/>
    <w:rsid w:val="00F927FA"/>
    <w:rsid w:val="00F93F0B"/>
    <w:rsid w:val="00F957BE"/>
    <w:rsid w:val="00F95F43"/>
    <w:rsid w:val="00FA0106"/>
    <w:rsid w:val="00FA1E8B"/>
    <w:rsid w:val="00FB06C6"/>
    <w:rsid w:val="00FB5208"/>
    <w:rsid w:val="00FC1492"/>
    <w:rsid w:val="00FC1CA2"/>
    <w:rsid w:val="00FC48D6"/>
    <w:rsid w:val="00FC5CDA"/>
    <w:rsid w:val="00FC670F"/>
    <w:rsid w:val="00FD0B77"/>
    <w:rsid w:val="00FD44FF"/>
    <w:rsid w:val="00FD483E"/>
    <w:rsid w:val="00FD6A74"/>
    <w:rsid w:val="00FD7E28"/>
    <w:rsid w:val="00FE026A"/>
    <w:rsid w:val="00FE242B"/>
    <w:rsid w:val="00FE4523"/>
    <w:rsid w:val="00FE4BA3"/>
    <w:rsid w:val="00FE4DDE"/>
    <w:rsid w:val="00FE5441"/>
    <w:rsid w:val="00FE6570"/>
    <w:rsid w:val="00FF06B2"/>
    <w:rsid w:val="00FF164E"/>
    <w:rsid w:val="00FF4B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823D812"/>
  <w15:docId w15:val="{45999114-33D2-8A46-8E91-7F3B06C3D9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24D45"/>
    <w:rPr>
      <w:rFonts w:ascii="Times New Roman" w:eastAsia="ＭＳ Ｐゴシック" w:hAnsi="Times New Roman" w:cs="ＭＳ Ｐゴシック"/>
      <w:sz w:val="24"/>
      <w:szCs w:val="24"/>
    </w:rPr>
  </w:style>
  <w:style w:type="paragraph" w:styleId="1">
    <w:name w:val="heading 1"/>
    <w:basedOn w:val="a"/>
    <w:next w:val="a"/>
    <w:link w:val="10"/>
    <w:qFormat/>
    <w:rsid w:val="00C5605E"/>
    <w:pPr>
      <w:keepNext/>
      <w:spacing w:line="340" w:lineRule="exact"/>
      <w:jc w:val="center"/>
      <w:outlineLvl w:val="0"/>
    </w:pPr>
    <w:rPr>
      <w:rFonts w:eastAsia="ＭＳ ゴシック"/>
      <w:b/>
      <w:sz w:val="2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9870EC"/>
    <w:pPr>
      <w:keepNext/>
      <w:outlineLvl w:val="1"/>
    </w:pPr>
    <w:rPr>
      <w:rFonts w:asciiTheme="majorHAnsi" w:eastAsiaTheme="majorEastAsia" w:hAnsiTheme="majorHAnsi" w:cstheme="majorBidi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E2697B"/>
    <w:pPr>
      <w:keepNext/>
      <w:ind w:leftChars="400" w:left="400"/>
      <w:outlineLvl w:val="2"/>
    </w:pPr>
    <w:rPr>
      <w:rFonts w:asciiTheme="majorHAnsi" w:eastAsiaTheme="majorEastAsia" w:hAnsiTheme="majorHAnsi" w:cstheme="majorBidi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9870EC"/>
    <w:pPr>
      <w:keepNext/>
      <w:ind w:leftChars="400" w:left="400"/>
      <w:outlineLvl w:val="3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見出し 1 (文字)"/>
    <w:basedOn w:val="a0"/>
    <w:link w:val="1"/>
    <w:rsid w:val="00C5605E"/>
    <w:rPr>
      <w:rFonts w:eastAsia="ＭＳ ゴシック"/>
      <w:b/>
      <w:kern w:val="2"/>
      <w:sz w:val="28"/>
    </w:rPr>
  </w:style>
  <w:style w:type="character" w:styleId="a3">
    <w:name w:val="Hyperlink"/>
    <w:basedOn w:val="a0"/>
    <w:uiPriority w:val="99"/>
    <w:unhideWhenUsed/>
    <w:rsid w:val="006D22D5"/>
    <w:rPr>
      <w:color w:val="0000FF" w:themeColor="hyperlink"/>
      <w:u w:val="single"/>
    </w:rPr>
  </w:style>
  <w:style w:type="character" w:styleId="a4">
    <w:name w:val="annotation reference"/>
    <w:basedOn w:val="a0"/>
    <w:uiPriority w:val="99"/>
    <w:semiHidden/>
    <w:unhideWhenUsed/>
    <w:rsid w:val="00186DDF"/>
    <w:rPr>
      <w:sz w:val="18"/>
      <w:szCs w:val="18"/>
    </w:rPr>
  </w:style>
  <w:style w:type="paragraph" w:styleId="a5">
    <w:name w:val="annotation text"/>
    <w:basedOn w:val="a"/>
    <w:link w:val="a6"/>
    <w:uiPriority w:val="99"/>
    <w:unhideWhenUsed/>
    <w:rsid w:val="00E95178"/>
  </w:style>
  <w:style w:type="character" w:customStyle="1" w:styleId="a6">
    <w:name w:val="コメント文字列 (文字)"/>
    <w:basedOn w:val="a0"/>
    <w:link w:val="a5"/>
    <w:uiPriority w:val="99"/>
    <w:rsid w:val="0033532B"/>
    <w:rPr>
      <w:rFonts w:ascii="Times New Roman" w:hAnsi="Times New Roman"/>
      <w:kern w:val="2"/>
      <w:sz w:val="24"/>
    </w:rPr>
  </w:style>
  <w:style w:type="paragraph" w:styleId="a7">
    <w:name w:val="annotation subject"/>
    <w:basedOn w:val="a5"/>
    <w:next w:val="a5"/>
    <w:link w:val="a8"/>
    <w:uiPriority w:val="99"/>
    <w:semiHidden/>
    <w:unhideWhenUsed/>
    <w:rsid w:val="00186DDF"/>
    <w:rPr>
      <w:b/>
      <w:bCs/>
    </w:rPr>
  </w:style>
  <w:style w:type="character" w:customStyle="1" w:styleId="a8">
    <w:name w:val="コメント内容 (文字)"/>
    <w:basedOn w:val="a6"/>
    <w:link w:val="a7"/>
    <w:uiPriority w:val="99"/>
    <w:semiHidden/>
    <w:rsid w:val="00186DDF"/>
    <w:rPr>
      <w:rFonts w:ascii="Times New Roman" w:hAnsi="Times New Roman"/>
      <w:b/>
      <w:bCs/>
      <w:kern w:val="2"/>
      <w:sz w:val="21"/>
    </w:rPr>
  </w:style>
  <w:style w:type="paragraph" w:styleId="a9">
    <w:name w:val="Balloon Text"/>
    <w:basedOn w:val="a"/>
    <w:link w:val="aa"/>
    <w:uiPriority w:val="99"/>
    <w:semiHidden/>
    <w:unhideWhenUsed/>
    <w:rsid w:val="00186DD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186DDF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ab">
    <w:name w:val="header"/>
    <w:basedOn w:val="a"/>
    <w:link w:val="ac"/>
    <w:uiPriority w:val="99"/>
    <w:unhideWhenUsed/>
    <w:rsid w:val="00042FE8"/>
    <w:pPr>
      <w:tabs>
        <w:tab w:val="center" w:pos="4252"/>
        <w:tab w:val="right" w:pos="8504"/>
      </w:tabs>
      <w:snapToGrid w:val="0"/>
    </w:pPr>
  </w:style>
  <w:style w:type="character" w:customStyle="1" w:styleId="ac">
    <w:name w:val="ヘッダー (文字)"/>
    <w:basedOn w:val="a0"/>
    <w:link w:val="ab"/>
    <w:uiPriority w:val="99"/>
    <w:rsid w:val="00042FE8"/>
    <w:rPr>
      <w:kern w:val="2"/>
      <w:sz w:val="21"/>
    </w:rPr>
  </w:style>
  <w:style w:type="paragraph" w:styleId="ad">
    <w:name w:val="footer"/>
    <w:basedOn w:val="a"/>
    <w:link w:val="ae"/>
    <w:uiPriority w:val="99"/>
    <w:unhideWhenUsed/>
    <w:rsid w:val="00042FE8"/>
    <w:pPr>
      <w:tabs>
        <w:tab w:val="center" w:pos="4252"/>
        <w:tab w:val="right" w:pos="8504"/>
      </w:tabs>
      <w:snapToGrid w:val="0"/>
    </w:pPr>
  </w:style>
  <w:style w:type="character" w:customStyle="1" w:styleId="ae">
    <w:name w:val="フッター (文字)"/>
    <w:basedOn w:val="a0"/>
    <w:link w:val="ad"/>
    <w:uiPriority w:val="99"/>
    <w:rsid w:val="00042FE8"/>
    <w:rPr>
      <w:kern w:val="2"/>
      <w:sz w:val="21"/>
    </w:rPr>
  </w:style>
  <w:style w:type="table" w:styleId="af">
    <w:name w:val="Table Grid"/>
    <w:basedOn w:val="a1"/>
    <w:uiPriority w:val="59"/>
    <w:rsid w:val="003A013F"/>
    <w:rPr>
      <w:rFonts w:asciiTheme="minorHAnsi" w:eastAsiaTheme="minorEastAsia" w:hAnsiTheme="minorHAnsi" w:cstheme="minorBidi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line number"/>
    <w:basedOn w:val="a0"/>
    <w:uiPriority w:val="99"/>
    <w:semiHidden/>
    <w:unhideWhenUsed/>
    <w:rsid w:val="00F32E5D"/>
  </w:style>
  <w:style w:type="character" w:customStyle="1" w:styleId="30">
    <w:name w:val="見出し 3 (文字)"/>
    <w:basedOn w:val="a0"/>
    <w:link w:val="3"/>
    <w:uiPriority w:val="9"/>
    <w:semiHidden/>
    <w:rsid w:val="00E2697B"/>
    <w:rPr>
      <w:rFonts w:asciiTheme="majorHAnsi" w:eastAsiaTheme="majorEastAsia" w:hAnsiTheme="majorHAnsi" w:cstheme="majorBidi"/>
      <w:kern w:val="2"/>
      <w:sz w:val="21"/>
    </w:rPr>
  </w:style>
  <w:style w:type="character" w:customStyle="1" w:styleId="20">
    <w:name w:val="見出し 2 (文字)"/>
    <w:basedOn w:val="a0"/>
    <w:link w:val="2"/>
    <w:uiPriority w:val="9"/>
    <w:semiHidden/>
    <w:rsid w:val="009870EC"/>
    <w:rPr>
      <w:rFonts w:asciiTheme="majorHAnsi" w:eastAsiaTheme="majorEastAsia" w:hAnsiTheme="majorHAnsi" w:cstheme="majorBidi"/>
      <w:kern w:val="2"/>
      <w:sz w:val="21"/>
    </w:rPr>
  </w:style>
  <w:style w:type="character" w:customStyle="1" w:styleId="40">
    <w:name w:val="見出し 4 (文字)"/>
    <w:basedOn w:val="a0"/>
    <w:link w:val="4"/>
    <w:uiPriority w:val="9"/>
    <w:semiHidden/>
    <w:rsid w:val="009870EC"/>
    <w:rPr>
      <w:b/>
      <w:bCs/>
      <w:kern w:val="2"/>
      <w:sz w:val="21"/>
    </w:rPr>
  </w:style>
  <w:style w:type="character" w:styleId="af1">
    <w:name w:val="page number"/>
    <w:basedOn w:val="a0"/>
    <w:uiPriority w:val="99"/>
    <w:semiHidden/>
    <w:unhideWhenUsed/>
    <w:rsid w:val="00A85B21"/>
  </w:style>
  <w:style w:type="character" w:customStyle="1" w:styleId="11">
    <w:name w:val="未解決のメンション1"/>
    <w:basedOn w:val="a0"/>
    <w:uiPriority w:val="99"/>
    <w:semiHidden/>
    <w:unhideWhenUsed/>
    <w:rsid w:val="0033484A"/>
    <w:rPr>
      <w:color w:val="605E5C"/>
      <w:shd w:val="clear" w:color="auto" w:fill="E1DFDD"/>
    </w:rPr>
  </w:style>
  <w:style w:type="character" w:styleId="af2">
    <w:name w:val="Emphasis"/>
    <w:basedOn w:val="a0"/>
    <w:uiPriority w:val="20"/>
    <w:qFormat/>
    <w:rsid w:val="00BD3787"/>
    <w:rPr>
      <w:i/>
      <w:iCs/>
    </w:rPr>
  </w:style>
  <w:style w:type="paragraph" w:styleId="af3">
    <w:name w:val="Revision"/>
    <w:hidden/>
    <w:uiPriority w:val="99"/>
    <w:semiHidden/>
    <w:rsid w:val="00672BB9"/>
    <w:rPr>
      <w:kern w:val="2"/>
      <w:sz w:val="21"/>
    </w:rPr>
  </w:style>
  <w:style w:type="paragraph" w:styleId="af4">
    <w:name w:val="List"/>
    <w:basedOn w:val="a"/>
    <w:uiPriority w:val="99"/>
    <w:semiHidden/>
    <w:unhideWhenUsed/>
    <w:rsid w:val="009A5B52"/>
    <w:pPr>
      <w:ind w:left="360" w:hanging="360"/>
      <w:contextualSpacing/>
    </w:pPr>
  </w:style>
  <w:style w:type="paragraph" w:styleId="af5">
    <w:name w:val="List Paragraph"/>
    <w:basedOn w:val="a"/>
    <w:uiPriority w:val="34"/>
    <w:qFormat/>
    <w:rsid w:val="007868B0"/>
    <w:pPr>
      <w:ind w:leftChars="400" w:left="840"/>
    </w:pPr>
  </w:style>
  <w:style w:type="character" w:customStyle="1" w:styleId="21">
    <w:name w:val="未解決のメンション2"/>
    <w:basedOn w:val="a0"/>
    <w:uiPriority w:val="99"/>
    <w:rsid w:val="006A5234"/>
    <w:rPr>
      <w:color w:val="605E5C"/>
      <w:shd w:val="clear" w:color="auto" w:fill="E1DFDD"/>
    </w:rPr>
  </w:style>
  <w:style w:type="character" w:styleId="af6">
    <w:name w:val="FollowedHyperlink"/>
    <w:basedOn w:val="a0"/>
    <w:uiPriority w:val="99"/>
    <w:semiHidden/>
    <w:unhideWhenUsed/>
    <w:rsid w:val="00093326"/>
    <w:rPr>
      <w:color w:val="800080" w:themeColor="followedHyperlink"/>
      <w:u w:val="single"/>
    </w:rPr>
  </w:style>
  <w:style w:type="paragraph" w:styleId="Web">
    <w:name w:val="Normal (Web)"/>
    <w:basedOn w:val="a"/>
    <w:uiPriority w:val="99"/>
    <w:unhideWhenUsed/>
    <w:rsid w:val="00791546"/>
    <w:pPr>
      <w:spacing w:before="100" w:beforeAutospacing="1" w:after="100" w:afterAutospacing="1"/>
    </w:pPr>
    <w:rPr>
      <w:rFonts w:eastAsia="Times New Roman"/>
      <w:lang w:val="en-IN" w:eastAsia="en-US" w:bidi="hi-IN"/>
    </w:rPr>
  </w:style>
  <w:style w:type="paragraph" w:styleId="af7">
    <w:name w:val="Body Text"/>
    <w:basedOn w:val="a"/>
    <w:link w:val="af8"/>
    <w:uiPriority w:val="99"/>
    <w:semiHidden/>
    <w:unhideWhenUsed/>
    <w:rsid w:val="001178C9"/>
    <w:pPr>
      <w:spacing w:after="120"/>
    </w:pPr>
  </w:style>
  <w:style w:type="character" w:customStyle="1" w:styleId="af8">
    <w:name w:val="本文 (文字)"/>
    <w:basedOn w:val="a0"/>
    <w:link w:val="af7"/>
    <w:uiPriority w:val="99"/>
    <w:semiHidden/>
    <w:rsid w:val="001178C9"/>
    <w:rPr>
      <w:kern w:val="2"/>
      <w:sz w:val="21"/>
    </w:rPr>
  </w:style>
  <w:style w:type="paragraph" w:styleId="af9">
    <w:name w:val="Body Text First Indent"/>
    <w:basedOn w:val="af7"/>
    <w:link w:val="afa"/>
    <w:uiPriority w:val="99"/>
    <w:semiHidden/>
    <w:unhideWhenUsed/>
    <w:rsid w:val="001178C9"/>
    <w:pPr>
      <w:spacing w:after="0"/>
      <w:ind w:firstLine="360"/>
    </w:pPr>
  </w:style>
  <w:style w:type="character" w:customStyle="1" w:styleId="afa">
    <w:name w:val="本文字下げ (文字)"/>
    <w:basedOn w:val="af8"/>
    <w:link w:val="af9"/>
    <w:uiPriority w:val="99"/>
    <w:semiHidden/>
    <w:rsid w:val="001178C9"/>
    <w:rPr>
      <w:kern w:val="2"/>
      <w:sz w:val="21"/>
    </w:rPr>
  </w:style>
  <w:style w:type="character" w:customStyle="1" w:styleId="31">
    <w:name w:val="未解決のメンション3"/>
    <w:basedOn w:val="a0"/>
    <w:uiPriority w:val="99"/>
    <w:semiHidden/>
    <w:unhideWhenUsed/>
    <w:rsid w:val="00C474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0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3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6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2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6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50849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0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318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13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0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4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20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25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8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2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4879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241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8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7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6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8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32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01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74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6984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8765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5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27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6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41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8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08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24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03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9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5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94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61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168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7712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7130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4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56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7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7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50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7937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169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55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36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0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55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9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73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39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96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20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149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83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64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8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9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65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3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1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47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62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05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54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29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57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334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6594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6937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7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1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9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1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9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75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63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561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7948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4088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6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55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11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24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0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36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0920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0162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34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53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18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4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967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634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73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13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2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81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14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97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9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38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83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56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899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8668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132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07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94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0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0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72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62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0061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650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617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53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4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29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74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8389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8678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0582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13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42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21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809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0227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3558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89112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81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3923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630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27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23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11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47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793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478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3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3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99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59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17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1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13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29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5017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311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5761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53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9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88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15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1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2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8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68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05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0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6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18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2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2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0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4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8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5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17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88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84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76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06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4199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7189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997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44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9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8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36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69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26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80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9179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0482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5508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2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64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64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5250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470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09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79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tiff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98</TotalTime>
  <Pages>4</Pages>
  <Words>98</Words>
  <Characters>565</Characters>
  <Application>Microsoft Office Word</Application>
  <DocSecurity>0</DocSecurity>
  <Lines>4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米倉 寛</dc:creator>
  <cp:lastModifiedBy>Microsoft Office User</cp:lastModifiedBy>
  <cp:revision>12</cp:revision>
  <cp:lastPrinted>2014-12-26T08:03:00Z</cp:lastPrinted>
  <dcterms:created xsi:type="dcterms:W3CDTF">2021-02-19T10:58:00Z</dcterms:created>
  <dcterms:modified xsi:type="dcterms:W3CDTF">2021-09-24T0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UniqueFileID">
    <vt:lpwstr>m5TlrxdBAv0s</vt:lpwstr>
  </property>
</Properties>
</file>